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E70AAB" w:rsidP="00FD4A68">
      <w:pPr>
        <w:pStyle w:val="LabTitle"/>
        <w:rPr>
          <w:rStyle w:val="LabTitleInstVersred"/>
          <w:b/>
          <w:color w:val="auto"/>
        </w:rPr>
      </w:pPr>
      <w:r>
        <w:t>Packet Tracer - Configuring Extended ACLs - Scenario 1</w:t>
      </w:r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:rsidR="00F7050A" w:rsidRDefault="009A1CF4" w:rsidP="00C51833">
      <w:pPr>
        <w:pStyle w:val="InstNoteRed"/>
      </w:pPr>
      <w:r w:rsidRPr="009A1CF4">
        <w:rPr>
          <w:b/>
        </w:rPr>
        <w:t>Instructor Note</w:t>
      </w:r>
      <w:r w:rsidRPr="00ED2922">
        <w:t>:</w:t>
      </w:r>
      <w:r w:rsidRPr="009A1CF4">
        <w:t xml:space="preserve"> Red </w:t>
      </w:r>
      <w:r w:rsidR="001133DD">
        <w:t xml:space="preserve">font color </w:t>
      </w:r>
      <w:r w:rsidRPr="009A1CF4">
        <w:t xml:space="preserve">or Gray highlights indicate text that appears in the instructor copy only. </w:t>
      </w:r>
    </w:p>
    <w:p w:rsidR="00CD705D" w:rsidRPr="002428D0" w:rsidRDefault="00CD705D" w:rsidP="00CD705D">
      <w:pPr>
        <w:pStyle w:val="LabSection"/>
        <w:numPr>
          <w:ilvl w:val="0"/>
          <w:numId w:val="0"/>
        </w:numPr>
        <w:rPr>
          <w:noProof/>
        </w:rPr>
      </w:pPr>
      <w:r w:rsidRPr="002428D0">
        <w:rPr>
          <w:noProof/>
        </w:rPr>
        <w:t>Topology</w:t>
      </w:r>
    </w:p>
    <w:p w:rsidR="00D62103" w:rsidRPr="002428D0" w:rsidRDefault="00E3609A" w:rsidP="00BA627F">
      <w:pPr>
        <w:pStyle w:val="Visual"/>
        <w:rPr>
          <w:noProof/>
        </w:rPr>
      </w:pPr>
      <w:r w:rsidRPr="002428D0">
        <w:rPr>
          <w:noProof/>
        </w:rPr>
        <w:drawing>
          <wp:inline distT="0" distB="0" distL="0" distR="0" wp14:anchorId="48C63E36" wp14:editId="784D8889">
            <wp:extent cx="3460115" cy="2106930"/>
            <wp:effectExtent l="19050" t="0" r="6985" b="0"/>
            <wp:docPr id="1" name="Picture 1" descr="Configuring_Extended ACLs_Scenario_1_Top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figuring_Extended ACLs_Scenario_1_Topology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115" cy="2106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705D" w:rsidRPr="002428D0" w:rsidRDefault="00C51833" w:rsidP="00CD705D">
      <w:pPr>
        <w:pStyle w:val="LabSection"/>
        <w:rPr>
          <w:noProof/>
        </w:rPr>
      </w:pPr>
      <w:r w:rsidRPr="002428D0">
        <w:rPr>
          <w:noProof/>
        </w:rPr>
        <w:t>Addressing Table</w:t>
      </w:r>
    </w:p>
    <w:tbl>
      <w:tblPr>
        <w:tblW w:w="927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09"/>
        <w:gridCol w:w="1175"/>
        <w:gridCol w:w="2210"/>
        <w:gridCol w:w="2210"/>
        <w:gridCol w:w="1866"/>
      </w:tblGrid>
      <w:tr w:rsidR="00C51833" w:rsidRPr="000B0C00" w:rsidTr="00652EA1">
        <w:trPr>
          <w:cantSplit/>
          <w:jc w:val="center"/>
        </w:trPr>
        <w:tc>
          <w:tcPr>
            <w:tcW w:w="18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2428D0" w:rsidRDefault="00C51833" w:rsidP="00652EA1">
            <w:pPr>
              <w:pStyle w:val="TableHeading"/>
              <w:rPr>
                <w:noProof/>
              </w:rPr>
            </w:pPr>
            <w:r w:rsidRPr="002428D0">
              <w:rPr>
                <w:noProof/>
              </w:rPr>
              <w:t>Device</w:t>
            </w:r>
          </w:p>
        </w:tc>
        <w:tc>
          <w:tcPr>
            <w:tcW w:w="11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2428D0" w:rsidRDefault="00C51833" w:rsidP="00652EA1">
            <w:pPr>
              <w:pStyle w:val="TableHeading"/>
              <w:rPr>
                <w:noProof/>
              </w:rPr>
            </w:pPr>
            <w:r w:rsidRPr="002428D0">
              <w:rPr>
                <w:noProof/>
              </w:rPr>
              <w:t>Interface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2428D0" w:rsidRDefault="00C51833" w:rsidP="00652EA1">
            <w:pPr>
              <w:pStyle w:val="TableHeading"/>
              <w:rPr>
                <w:noProof/>
              </w:rPr>
            </w:pPr>
            <w:r w:rsidRPr="002428D0">
              <w:rPr>
                <w:noProof/>
              </w:rPr>
              <w:t>IP Address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0B0C00" w:rsidRDefault="00C51833" w:rsidP="00652EA1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51833" w:rsidRPr="000B0C00" w:rsidRDefault="00C51833" w:rsidP="00652EA1">
            <w:pPr>
              <w:pStyle w:val="TableHeading"/>
            </w:pPr>
            <w:r w:rsidRPr="000B0C00">
              <w:t>Default Gateway</w:t>
            </w:r>
          </w:p>
        </w:tc>
      </w:tr>
      <w:tr w:rsidR="00C51833" w:rsidRPr="000B0C00" w:rsidTr="00652EA1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:rsidR="00C51833" w:rsidRPr="000B0C00" w:rsidRDefault="00C51833" w:rsidP="009B26E2">
            <w:pPr>
              <w:pStyle w:val="TableText"/>
            </w:pPr>
            <w:r>
              <w:t>R1</w:t>
            </w:r>
          </w:p>
        </w:tc>
        <w:tc>
          <w:tcPr>
            <w:tcW w:w="1175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G0/0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65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224</w:t>
            </w:r>
          </w:p>
        </w:tc>
        <w:tc>
          <w:tcPr>
            <w:tcW w:w="1866" w:type="dxa"/>
            <w:vAlign w:val="center"/>
          </w:tcPr>
          <w:p w:rsidR="00C51833" w:rsidRPr="000B0C00" w:rsidRDefault="00C51833" w:rsidP="009B26E2">
            <w:pPr>
              <w:pStyle w:val="TableText"/>
            </w:pPr>
            <w:r w:rsidRPr="000B0C00">
              <w:t>N/A</w:t>
            </w:r>
          </w:p>
        </w:tc>
      </w:tr>
      <w:tr w:rsidR="00C51833" w:rsidRPr="000B0C00" w:rsidTr="00652EA1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C51833" w:rsidRPr="000B0C00" w:rsidRDefault="00C51833" w:rsidP="009B26E2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G0/1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97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240</w:t>
            </w:r>
          </w:p>
        </w:tc>
        <w:tc>
          <w:tcPr>
            <w:tcW w:w="1866" w:type="dxa"/>
            <w:vAlign w:val="center"/>
          </w:tcPr>
          <w:p w:rsidR="00C51833" w:rsidRPr="000B0C00" w:rsidRDefault="00C51833" w:rsidP="009B26E2">
            <w:pPr>
              <w:pStyle w:val="TableText"/>
            </w:pPr>
            <w:r w:rsidRPr="000B0C00">
              <w:t>N/A</w:t>
            </w:r>
          </w:p>
        </w:tc>
      </w:tr>
      <w:tr w:rsidR="00C51833" w:rsidRPr="000B0C00" w:rsidTr="00652EA1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C51833" w:rsidRPr="000B0C00" w:rsidRDefault="00C51833" w:rsidP="009B26E2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C51833" w:rsidRDefault="00C51833" w:rsidP="009B26E2">
            <w:pPr>
              <w:pStyle w:val="TableText"/>
            </w:pPr>
            <w:r>
              <w:t>G0/2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1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192</w:t>
            </w:r>
          </w:p>
        </w:tc>
        <w:tc>
          <w:tcPr>
            <w:tcW w:w="1866" w:type="dxa"/>
            <w:vAlign w:val="center"/>
          </w:tcPr>
          <w:p w:rsidR="00C51833" w:rsidRPr="000B0C00" w:rsidRDefault="00C51833" w:rsidP="009B26E2">
            <w:pPr>
              <w:pStyle w:val="TableText"/>
            </w:pPr>
            <w:r w:rsidRPr="000B0C00">
              <w:t>N/A</w:t>
            </w:r>
          </w:p>
        </w:tc>
      </w:tr>
      <w:tr w:rsidR="00C51833" w:rsidRPr="002428D0" w:rsidTr="00652EA1">
        <w:trPr>
          <w:cantSplit/>
          <w:jc w:val="center"/>
        </w:trPr>
        <w:tc>
          <w:tcPr>
            <w:tcW w:w="1809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Server</w:t>
            </w:r>
          </w:p>
        </w:tc>
        <w:tc>
          <w:tcPr>
            <w:tcW w:w="1175" w:type="dxa"/>
            <w:vAlign w:val="center"/>
          </w:tcPr>
          <w:p w:rsidR="00C51833" w:rsidRDefault="00C51833" w:rsidP="009B26E2">
            <w:pPr>
              <w:pStyle w:val="TableText"/>
            </w:pPr>
            <w:r>
              <w:t>NIC</w:t>
            </w:r>
          </w:p>
        </w:tc>
        <w:tc>
          <w:tcPr>
            <w:tcW w:w="2210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62</w:t>
            </w:r>
          </w:p>
        </w:tc>
        <w:tc>
          <w:tcPr>
            <w:tcW w:w="2210" w:type="dxa"/>
            <w:vAlign w:val="center"/>
          </w:tcPr>
          <w:p w:rsidR="00C51833" w:rsidRPr="008A20C7" w:rsidRDefault="00C51833" w:rsidP="009B26E2">
            <w:pPr>
              <w:pStyle w:val="TableText"/>
            </w:pPr>
            <w:r>
              <w:t>255.255.255.192</w:t>
            </w:r>
          </w:p>
        </w:tc>
        <w:tc>
          <w:tcPr>
            <w:tcW w:w="1866" w:type="dxa"/>
            <w:vAlign w:val="center"/>
          </w:tcPr>
          <w:p w:rsidR="00C51833" w:rsidRPr="008A20C7" w:rsidRDefault="00370ADE" w:rsidP="009B26E2">
            <w:pPr>
              <w:pStyle w:val="TableText"/>
            </w:pPr>
            <w:r>
              <w:t>172.22</w:t>
            </w:r>
            <w:r w:rsidR="00C51833">
              <w:t>.34.1</w:t>
            </w:r>
          </w:p>
        </w:tc>
      </w:tr>
      <w:tr w:rsidR="00C51833" w:rsidRPr="002428D0" w:rsidTr="00652EA1">
        <w:trPr>
          <w:cantSplit/>
          <w:jc w:val="center"/>
        </w:trPr>
        <w:tc>
          <w:tcPr>
            <w:tcW w:w="1809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PC1</w:t>
            </w:r>
          </w:p>
        </w:tc>
        <w:tc>
          <w:tcPr>
            <w:tcW w:w="1175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NIC</w:t>
            </w:r>
          </w:p>
        </w:tc>
        <w:tc>
          <w:tcPr>
            <w:tcW w:w="2210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66</w:t>
            </w:r>
          </w:p>
        </w:tc>
        <w:tc>
          <w:tcPr>
            <w:tcW w:w="2210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255.255.255.224</w:t>
            </w:r>
          </w:p>
        </w:tc>
        <w:tc>
          <w:tcPr>
            <w:tcW w:w="1866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65</w:t>
            </w:r>
          </w:p>
        </w:tc>
      </w:tr>
      <w:tr w:rsidR="00C51833" w:rsidRPr="002428D0" w:rsidTr="00652EA1">
        <w:trPr>
          <w:cantSplit/>
          <w:jc w:val="center"/>
        </w:trPr>
        <w:tc>
          <w:tcPr>
            <w:tcW w:w="1809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PC2</w:t>
            </w:r>
          </w:p>
        </w:tc>
        <w:tc>
          <w:tcPr>
            <w:tcW w:w="1175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NIC</w:t>
            </w:r>
          </w:p>
        </w:tc>
        <w:tc>
          <w:tcPr>
            <w:tcW w:w="2210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98</w:t>
            </w:r>
          </w:p>
        </w:tc>
        <w:tc>
          <w:tcPr>
            <w:tcW w:w="2210" w:type="dxa"/>
            <w:vAlign w:val="center"/>
          </w:tcPr>
          <w:p w:rsidR="00C51833" w:rsidRPr="002428D0" w:rsidRDefault="00C51833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255.255.255.240</w:t>
            </w:r>
          </w:p>
        </w:tc>
        <w:tc>
          <w:tcPr>
            <w:tcW w:w="1866" w:type="dxa"/>
            <w:vAlign w:val="center"/>
          </w:tcPr>
          <w:p w:rsidR="00C51833" w:rsidRPr="002428D0" w:rsidRDefault="00370ADE" w:rsidP="009B26E2">
            <w:pPr>
              <w:pStyle w:val="TableText"/>
              <w:rPr>
                <w:noProof/>
              </w:rPr>
            </w:pPr>
            <w:r w:rsidRPr="002428D0">
              <w:rPr>
                <w:noProof/>
              </w:rPr>
              <w:t>172.22</w:t>
            </w:r>
            <w:r w:rsidR="00C51833" w:rsidRPr="002428D0">
              <w:rPr>
                <w:noProof/>
              </w:rPr>
              <w:t>.34.97</w:t>
            </w:r>
          </w:p>
        </w:tc>
      </w:tr>
    </w:tbl>
    <w:p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:rsidR="007761AE" w:rsidRPr="002428D0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9B26E2" w:rsidRPr="002428D0">
        <w:rPr>
          <w:noProof/>
        </w:rPr>
        <w:t>Configure, Apply and Verify an Extended Numbered ACL</w:t>
      </w:r>
    </w:p>
    <w:p w:rsidR="00BA627F" w:rsidRPr="002428D0" w:rsidRDefault="00BA627F" w:rsidP="00E67847">
      <w:pPr>
        <w:pStyle w:val="BodyTextL25Bold"/>
        <w:rPr>
          <w:noProof/>
        </w:rPr>
      </w:pPr>
      <w:r w:rsidRPr="002428D0">
        <w:rPr>
          <w:noProof/>
        </w:rPr>
        <w:t xml:space="preserve">Part 2: </w:t>
      </w:r>
      <w:r w:rsidR="009B26E2" w:rsidRPr="002428D0">
        <w:rPr>
          <w:noProof/>
        </w:rPr>
        <w:t>Configure, Apply and Verify an Extended Named ACL</w:t>
      </w:r>
    </w:p>
    <w:p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:rsidR="005E65B5" w:rsidRPr="00A76E46" w:rsidRDefault="00A76E46" w:rsidP="005E65B5">
      <w:pPr>
        <w:pStyle w:val="BodyTextL25"/>
      </w:pPr>
      <w:r w:rsidRPr="002428D0">
        <w:rPr>
          <w:noProof/>
        </w:rPr>
        <w:t>Two employees need access to se</w:t>
      </w:r>
      <w:r w:rsidR="00941953" w:rsidRPr="002428D0">
        <w:rPr>
          <w:noProof/>
        </w:rPr>
        <w:t xml:space="preserve">rvices provided by the server. </w:t>
      </w:r>
      <w:r w:rsidRPr="002428D0">
        <w:rPr>
          <w:b/>
          <w:noProof/>
        </w:rPr>
        <w:t>PC</w:t>
      </w:r>
      <w:r w:rsidR="009B26E2" w:rsidRPr="002428D0">
        <w:rPr>
          <w:b/>
          <w:noProof/>
        </w:rPr>
        <w:t>1</w:t>
      </w:r>
      <w:r w:rsidRPr="002428D0">
        <w:rPr>
          <w:noProof/>
        </w:rPr>
        <w:t xml:space="preserve"> needs</w:t>
      </w:r>
      <w:r w:rsidR="00D55DF2">
        <w:rPr>
          <w:noProof/>
        </w:rPr>
        <w:t xml:space="preserve"> only</w:t>
      </w:r>
      <w:r w:rsidRPr="002428D0">
        <w:rPr>
          <w:noProof/>
        </w:rPr>
        <w:t xml:space="preserve"> FTP access while </w:t>
      </w:r>
      <w:r w:rsidR="00975E05" w:rsidRPr="002428D0">
        <w:rPr>
          <w:b/>
          <w:noProof/>
        </w:rPr>
        <w:t>PC2</w:t>
      </w:r>
      <w:r w:rsidRPr="002428D0">
        <w:rPr>
          <w:noProof/>
        </w:rPr>
        <w:t xml:space="preserve"> </w:t>
      </w:r>
      <w:r w:rsidR="00941953" w:rsidRPr="002428D0">
        <w:rPr>
          <w:noProof/>
        </w:rPr>
        <w:t xml:space="preserve">needs </w:t>
      </w:r>
      <w:r w:rsidR="00D55DF2">
        <w:rPr>
          <w:noProof/>
        </w:rPr>
        <w:t xml:space="preserve">only </w:t>
      </w:r>
      <w:r w:rsidR="00941953" w:rsidRPr="002428D0">
        <w:rPr>
          <w:noProof/>
        </w:rPr>
        <w:t xml:space="preserve">web access. </w:t>
      </w:r>
      <w:r w:rsidRPr="002428D0">
        <w:rPr>
          <w:noProof/>
        </w:rPr>
        <w:t xml:space="preserve">Both computers </w:t>
      </w:r>
      <w:r w:rsidR="006A7E14" w:rsidRPr="002428D0">
        <w:rPr>
          <w:noProof/>
        </w:rPr>
        <w:t>are</w:t>
      </w:r>
      <w:r w:rsidRPr="002428D0">
        <w:rPr>
          <w:noProof/>
        </w:rPr>
        <w:t xml:space="preserve"> able to ping the server</w:t>
      </w:r>
      <w:r w:rsidR="00F576B4" w:rsidRPr="002428D0">
        <w:rPr>
          <w:noProof/>
        </w:rPr>
        <w:t>, but not each other</w:t>
      </w:r>
      <w:r w:rsidRPr="002428D0">
        <w:rPr>
          <w:noProof/>
        </w:rPr>
        <w:t>.</w:t>
      </w:r>
    </w:p>
    <w:p w:rsidR="00112AC5" w:rsidRPr="004C0909" w:rsidRDefault="00FD382D" w:rsidP="00CA73D5">
      <w:pPr>
        <w:pStyle w:val="PartHead"/>
      </w:pPr>
      <w:r>
        <w:t xml:space="preserve">Configure, </w:t>
      </w:r>
      <w:r w:rsidRPr="002428D0">
        <w:rPr>
          <w:noProof/>
        </w:rPr>
        <w:t>Apply</w:t>
      </w:r>
      <w:r>
        <w:t xml:space="preserve"> and Verify an Extended Numbered ACL</w:t>
      </w:r>
    </w:p>
    <w:p w:rsidR="00112AC5" w:rsidRDefault="00A76E46" w:rsidP="00787CC1">
      <w:pPr>
        <w:pStyle w:val="StepHead"/>
      </w:pPr>
      <w:r w:rsidRPr="002428D0">
        <w:rPr>
          <w:noProof/>
        </w:rPr>
        <w:t>Configu</w:t>
      </w:r>
      <w:r w:rsidR="00D42AA1" w:rsidRPr="002428D0">
        <w:rPr>
          <w:noProof/>
        </w:rPr>
        <w:t>re an ACL to permit FTP and ICMP</w:t>
      </w:r>
      <w:r w:rsidRPr="002428D0">
        <w:rPr>
          <w:noProof/>
        </w:rPr>
        <w:t>.</w:t>
      </w:r>
    </w:p>
    <w:p w:rsidR="00112AC5" w:rsidRPr="00A76E46" w:rsidRDefault="00A76E46" w:rsidP="00A76E46">
      <w:pPr>
        <w:pStyle w:val="SubStepAlpha"/>
      </w:pPr>
      <w:r>
        <w:t xml:space="preserve">From global configuration mode </w:t>
      </w:r>
      <w:r w:rsidR="009B26E2">
        <w:t>on</w:t>
      </w:r>
      <w:r>
        <w:t xml:space="preserve"> </w:t>
      </w:r>
      <w:r w:rsidRPr="00A76E46">
        <w:rPr>
          <w:b/>
        </w:rPr>
        <w:t>R1</w:t>
      </w:r>
      <w:r>
        <w:t xml:space="preserve">, </w:t>
      </w:r>
      <w:r w:rsidR="008F5EE4">
        <w:t xml:space="preserve">enter the following command to </w:t>
      </w:r>
      <w:r>
        <w:t xml:space="preserve">determine the </w:t>
      </w:r>
      <w:r w:rsidR="008F5EE4">
        <w:t>first valid number for an</w:t>
      </w:r>
      <w:r>
        <w:t xml:space="preserve"> extended access list.</w:t>
      </w:r>
    </w:p>
    <w:p w:rsidR="00C12A68" w:rsidRDefault="00C12A68" w:rsidP="00C12A68">
      <w:pPr>
        <w:pStyle w:val="CMD"/>
      </w:pPr>
      <w:r>
        <w:lastRenderedPageBreak/>
        <w:t xml:space="preserve">R1(config)# </w:t>
      </w:r>
      <w:r w:rsidRPr="002428D0">
        <w:rPr>
          <w:b/>
          <w:noProof/>
        </w:rPr>
        <w:t>access-list ?</w:t>
      </w:r>
    </w:p>
    <w:p w:rsidR="00C12A68" w:rsidRDefault="00C12A68" w:rsidP="002428D0">
      <w:pPr>
        <w:pStyle w:val="CMDOutput"/>
      </w:pPr>
      <w:r>
        <w:t xml:space="preserve">  &lt;1-99&gt;     IP standard access list</w:t>
      </w:r>
    </w:p>
    <w:p w:rsidR="00A76E46" w:rsidRPr="009B26E2" w:rsidRDefault="00C12A68" w:rsidP="002428D0">
      <w:pPr>
        <w:pStyle w:val="CMDOutput"/>
        <w:rPr>
          <w:b/>
        </w:rPr>
      </w:pPr>
      <w:r>
        <w:t xml:space="preserve">  &lt;100-199&gt;  IP extended access list</w:t>
      </w:r>
    </w:p>
    <w:p w:rsidR="00A76E46" w:rsidRPr="002428D0" w:rsidRDefault="00A76E46" w:rsidP="00A76E46">
      <w:pPr>
        <w:pStyle w:val="SubStepAlpha"/>
        <w:rPr>
          <w:noProof/>
        </w:rPr>
      </w:pPr>
      <w:r w:rsidRPr="002428D0">
        <w:rPr>
          <w:noProof/>
        </w:rPr>
        <w:t xml:space="preserve">Add </w:t>
      </w:r>
      <w:r w:rsidR="00C12A68" w:rsidRPr="002428D0">
        <w:rPr>
          <w:b/>
          <w:noProof/>
        </w:rPr>
        <w:t>100</w:t>
      </w:r>
      <w:r w:rsidRPr="002428D0">
        <w:rPr>
          <w:noProof/>
        </w:rPr>
        <w:t xml:space="preserve"> to the command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</w:t>
      </w:r>
      <w:r w:rsidR="00C12A68" w:rsidRPr="002428D0">
        <w:rPr>
          <w:noProof/>
        </w:rPr>
        <w:t>followed by a question mark.</w:t>
      </w:r>
    </w:p>
    <w:p w:rsidR="008F5EE4" w:rsidRPr="002428D0" w:rsidRDefault="008F5EE4" w:rsidP="008F5EE4">
      <w:pPr>
        <w:pStyle w:val="CMD"/>
        <w:rPr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?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deny    Specify packets to reject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permit  Specify packets to forward</w:t>
      </w:r>
    </w:p>
    <w:p w:rsidR="00A76E46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remark  Access list entry comment</w:t>
      </w:r>
    </w:p>
    <w:p w:rsidR="00A6628D" w:rsidRPr="002428D0" w:rsidRDefault="006A7E14" w:rsidP="008F5EE4">
      <w:pPr>
        <w:pStyle w:val="SubStepAlpha"/>
        <w:rPr>
          <w:noProof/>
        </w:rPr>
      </w:pPr>
      <w:r w:rsidRPr="002428D0">
        <w:rPr>
          <w:noProof/>
        </w:rPr>
        <w:t>To</w:t>
      </w:r>
      <w:r w:rsidR="008F5EE4" w:rsidRPr="002428D0">
        <w:rPr>
          <w:noProof/>
        </w:rPr>
        <w:t xml:space="preserve"> permit FTP traffic, enter </w:t>
      </w:r>
      <w:r w:rsidR="008F5EE4" w:rsidRPr="002428D0">
        <w:rPr>
          <w:b/>
          <w:noProof/>
        </w:rPr>
        <w:t>permit</w:t>
      </w:r>
      <w:r w:rsidRPr="002428D0">
        <w:rPr>
          <w:b/>
          <w:noProof/>
        </w:rPr>
        <w:t>,</w:t>
      </w:r>
      <w:r w:rsidR="008F5EE4" w:rsidRPr="002428D0">
        <w:rPr>
          <w:noProof/>
        </w:rPr>
        <w:t xml:space="preserve"> </w:t>
      </w:r>
      <w:r w:rsidR="00C12A68" w:rsidRPr="002428D0">
        <w:rPr>
          <w:noProof/>
        </w:rPr>
        <w:t>followed by a question mark</w:t>
      </w:r>
      <w:r w:rsidR="008F5EE4" w:rsidRPr="002428D0">
        <w:rPr>
          <w:noProof/>
        </w:rPr>
        <w:t xml:space="preserve">. </w:t>
      </w:r>
    </w:p>
    <w:p w:rsidR="008F5EE4" w:rsidRPr="002428D0" w:rsidRDefault="008F5EE4" w:rsidP="008F5EE4">
      <w:pPr>
        <w:pStyle w:val="CMD"/>
        <w:rPr>
          <w:b/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?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ahp    Authentication Header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eigrp  Cisco's EIGRP routing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esp    Encapsulation Security Payload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gre    Cisco's GRE tunneling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icmp   Internet Control Message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ip     Any Internet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ospf   OSPF routing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tcp    Transmission Control Protocol</w:t>
      </w:r>
    </w:p>
    <w:p w:rsidR="008F5EE4" w:rsidRPr="002428D0" w:rsidRDefault="008F5EE4" w:rsidP="002428D0">
      <w:pPr>
        <w:pStyle w:val="CMDOutput"/>
        <w:rPr>
          <w:noProof/>
        </w:rPr>
      </w:pPr>
      <w:r w:rsidRPr="002428D0">
        <w:rPr>
          <w:noProof/>
        </w:rPr>
        <w:t xml:space="preserve">  udp    User Datagram Protocol</w:t>
      </w:r>
    </w:p>
    <w:p w:rsidR="008F5EE4" w:rsidRPr="002428D0" w:rsidRDefault="008F5EE4" w:rsidP="008F5EE4">
      <w:pPr>
        <w:pStyle w:val="SubStepAlpha"/>
        <w:rPr>
          <w:noProof/>
        </w:rPr>
      </w:pPr>
      <w:r w:rsidRPr="002428D0">
        <w:rPr>
          <w:noProof/>
        </w:rPr>
        <w:t>This ACL permit</w:t>
      </w:r>
      <w:r w:rsidR="006A7E14" w:rsidRPr="002428D0">
        <w:rPr>
          <w:noProof/>
        </w:rPr>
        <w:t>s</w:t>
      </w:r>
      <w:r w:rsidRPr="002428D0">
        <w:rPr>
          <w:noProof/>
        </w:rPr>
        <w:t xml:space="preserve"> FTP and ICMP. ICMP </w:t>
      </w:r>
      <w:r w:rsidR="006A7E14" w:rsidRPr="002428D0">
        <w:rPr>
          <w:noProof/>
        </w:rPr>
        <w:t>is listed above, but FTP is not,</w:t>
      </w:r>
      <w:r w:rsidRPr="002428D0">
        <w:rPr>
          <w:noProof/>
        </w:rPr>
        <w:t xml:space="preserve"> because FTP uses TCP. </w:t>
      </w:r>
      <w:r w:rsidR="00D55DF2">
        <w:rPr>
          <w:noProof/>
        </w:rPr>
        <w:t>Therefore,</w:t>
      </w:r>
      <w:r w:rsidRPr="002428D0">
        <w:rPr>
          <w:noProof/>
        </w:rPr>
        <w:t xml:space="preserve">enter </w:t>
      </w:r>
      <w:r w:rsidR="006A7E14" w:rsidRPr="002428D0">
        <w:rPr>
          <w:b/>
          <w:noProof/>
        </w:rPr>
        <w:t>tcp</w:t>
      </w:r>
      <w:r w:rsidRPr="002428D0">
        <w:rPr>
          <w:noProof/>
        </w:rPr>
        <w:t xml:space="preserve"> to further refine the ACL</w:t>
      </w:r>
      <w:r w:rsidR="006A7E14" w:rsidRPr="002428D0">
        <w:rPr>
          <w:noProof/>
        </w:rPr>
        <w:t xml:space="preserve"> help</w:t>
      </w:r>
      <w:r w:rsidRPr="002428D0">
        <w:rPr>
          <w:noProof/>
        </w:rPr>
        <w:t>.</w:t>
      </w:r>
    </w:p>
    <w:p w:rsidR="00C12A68" w:rsidRPr="002428D0" w:rsidRDefault="00C12A68" w:rsidP="00C12A68">
      <w:pPr>
        <w:pStyle w:val="CMD"/>
        <w:rPr>
          <w:b/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tcp ?</w:t>
      </w:r>
    </w:p>
    <w:p w:rsidR="00C12A68" w:rsidRPr="002428D0" w:rsidRDefault="00C12A68" w:rsidP="002428D0">
      <w:pPr>
        <w:pStyle w:val="CMDOutput"/>
        <w:rPr>
          <w:noProof/>
        </w:rPr>
      </w:pPr>
      <w:r w:rsidRPr="002428D0">
        <w:rPr>
          <w:noProof/>
        </w:rPr>
        <w:t xml:space="preserve">  A.B.C.D  Source address</w:t>
      </w:r>
    </w:p>
    <w:p w:rsidR="00C12A68" w:rsidRPr="002428D0" w:rsidRDefault="00C12A68" w:rsidP="002428D0">
      <w:pPr>
        <w:pStyle w:val="CMDOutput"/>
        <w:rPr>
          <w:noProof/>
        </w:rPr>
      </w:pPr>
      <w:r w:rsidRPr="002428D0">
        <w:rPr>
          <w:noProof/>
        </w:rPr>
        <w:t xml:space="preserve">  any      Any source host</w:t>
      </w:r>
    </w:p>
    <w:p w:rsidR="00A6628D" w:rsidRPr="002428D0" w:rsidRDefault="00C12A68" w:rsidP="002428D0">
      <w:pPr>
        <w:pStyle w:val="CMDOutput"/>
        <w:rPr>
          <w:noProof/>
        </w:rPr>
      </w:pPr>
      <w:r w:rsidRPr="002428D0">
        <w:rPr>
          <w:noProof/>
        </w:rPr>
        <w:t xml:space="preserve">  host     A single source host</w:t>
      </w:r>
    </w:p>
    <w:p w:rsidR="00A6628D" w:rsidRPr="002428D0" w:rsidRDefault="00C12A68" w:rsidP="00A6628D">
      <w:pPr>
        <w:pStyle w:val="SubStepAlpha"/>
        <w:rPr>
          <w:noProof/>
        </w:rPr>
      </w:pPr>
      <w:r w:rsidRPr="002428D0">
        <w:rPr>
          <w:noProof/>
        </w:rPr>
        <w:t xml:space="preserve">Notice that we could filter just for </w:t>
      </w:r>
      <w:r w:rsidRPr="002428D0">
        <w:rPr>
          <w:b/>
          <w:noProof/>
        </w:rPr>
        <w:t>PC1</w:t>
      </w:r>
      <w:r w:rsidRPr="002428D0">
        <w:rPr>
          <w:noProof/>
        </w:rPr>
        <w:t xml:space="preserve"> by using the </w:t>
      </w:r>
      <w:r w:rsidRPr="002428D0">
        <w:rPr>
          <w:b/>
          <w:noProof/>
        </w:rPr>
        <w:t>host</w:t>
      </w:r>
      <w:r w:rsidR="006A7E14" w:rsidRPr="002428D0">
        <w:rPr>
          <w:b/>
          <w:noProof/>
        </w:rPr>
        <w:t xml:space="preserve"> </w:t>
      </w:r>
      <w:r w:rsidR="006A7E14" w:rsidRPr="002428D0">
        <w:rPr>
          <w:noProof/>
        </w:rPr>
        <w:t>keyword</w:t>
      </w:r>
      <w:r w:rsidRPr="002428D0">
        <w:rPr>
          <w:b/>
          <w:noProof/>
        </w:rPr>
        <w:t xml:space="preserve"> </w:t>
      </w:r>
      <w:r w:rsidRPr="002428D0">
        <w:rPr>
          <w:noProof/>
        </w:rPr>
        <w:t xml:space="preserve">or we could allow </w:t>
      </w:r>
      <w:r w:rsidRPr="002428D0">
        <w:rPr>
          <w:b/>
          <w:noProof/>
        </w:rPr>
        <w:t>any</w:t>
      </w:r>
      <w:r w:rsidR="006A7E14" w:rsidRPr="002428D0">
        <w:rPr>
          <w:noProof/>
        </w:rPr>
        <w:t xml:space="preserve"> host. I</w:t>
      </w:r>
      <w:r w:rsidRPr="002428D0">
        <w:rPr>
          <w:noProof/>
        </w:rPr>
        <w:t>n this case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any device</w:t>
      </w:r>
      <w:r w:rsidR="006A7E14" w:rsidRPr="002428D0">
        <w:rPr>
          <w:noProof/>
        </w:rPr>
        <w:t xml:space="preserve"> is allowed</w:t>
      </w:r>
      <w:r w:rsidRPr="002428D0">
        <w:rPr>
          <w:noProof/>
        </w:rPr>
        <w:t xml:space="preserve"> that has an address belonging to the 172.22.34.64/27 network. Enter the network address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followed by a question mark.</w:t>
      </w:r>
    </w:p>
    <w:p w:rsidR="009C52BC" w:rsidRPr="002428D0" w:rsidRDefault="009C52BC" w:rsidP="009C52BC">
      <w:pPr>
        <w:pStyle w:val="CMD"/>
        <w:rPr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tcp 172.22.34.64 ?</w:t>
      </w:r>
    </w:p>
    <w:p w:rsidR="00A6628D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A.B.C.D  Source wildcard bits</w:t>
      </w:r>
    </w:p>
    <w:p w:rsidR="00A6628D" w:rsidRPr="002428D0" w:rsidRDefault="00EA41BC" w:rsidP="00A6628D">
      <w:pPr>
        <w:pStyle w:val="SubStepAlpha"/>
        <w:rPr>
          <w:noProof/>
        </w:rPr>
      </w:pPr>
      <w:r w:rsidRPr="002428D0">
        <w:rPr>
          <w:noProof/>
        </w:rPr>
        <w:t>Calculate the</w:t>
      </w:r>
      <w:r w:rsidR="00A6628D" w:rsidRPr="002428D0">
        <w:rPr>
          <w:noProof/>
        </w:rPr>
        <w:t xml:space="preserve"> wildcard</w:t>
      </w:r>
      <w:r w:rsidR="009C52BC" w:rsidRPr="002428D0">
        <w:rPr>
          <w:noProof/>
        </w:rPr>
        <w:t xml:space="preserve"> mask</w:t>
      </w:r>
      <w:r w:rsidR="00A6628D" w:rsidRPr="002428D0">
        <w:rPr>
          <w:noProof/>
        </w:rPr>
        <w:t xml:space="preserve"> </w:t>
      </w:r>
      <w:r w:rsidRPr="002428D0">
        <w:rPr>
          <w:noProof/>
        </w:rPr>
        <w:t>determining</w:t>
      </w:r>
      <w:r w:rsidR="00A6628D" w:rsidRPr="002428D0">
        <w:rPr>
          <w:noProof/>
        </w:rPr>
        <w:t xml:space="preserve"> the binary opposite of a subnet mask.</w:t>
      </w:r>
    </w:p>
    <w:p w:rsidR="00A6628D" w:rsidRPr="002428D0" w:rsidRDefault="00A6628D" w:rsidP="009B26E2">
      <w:pPr>
        <w:pStyle w:val="CMD"/>
        <w:rPr>
          <w:noProof/>
        </w:rPr>
      </w:pPr>
      <w:r w:rsidRPr="002428D0">
        <w:rPr>
          <w:b/>
          <w:noProof/>
        </w:rPr>
        <w:t>11111111.11111111.11111111.111</w:t>
      </w:r>
      <w:r w:rsidRPr="002428D0">
        <w:rPr>
          <w:noProof/>
        </w:rPr>
        <w:t>00000 = 255.255.255.224</w:t>
      </w:r>
    </w:p>
    <w:p w:rsidR="00A6628D" w:rsidRPr="002428D0" w:rsidRDefault="00A6628D" w:rsidP="009B26E2">
      <w:pPr>
        <w:pStyle w:val="CMD"/>
        <w:rPr>
          <w:noProof/>
        </w:rPr>
      </w:pPr>
      <w:r w:rsidRPr="002428D0">
        <w:rPr>
          <w:noProof/>
        </w:rPr>
        <w:t>00000000.00000000.00000000.000</w:t>
      </w:r>
      <w:r w:rsidRPr="002428D0">
        <w:rPr>
          <w:b/>
          <w:noProof/>
        </w:rPr>
        <w:t>11111</w:t>
      </w:r>
      <w:r w:rsidRPr="002428D0">
        <w:rPr>
          <w:noProof/>
        </w:rPr>
        <w:t xml:space="preserve"> = 0.0.0.31</w:t>
      </w:r>
    </w:p>
    <w:p w:rsidR="00EA41BC" w:rsidRPr="002428D0" w:rsidRDefault="00EA41BC" w:rsidP="00EA41BC">
      <w:pPr>
        <w:pStyle w:val="SubStepAlpha"/>
        <w:rPr>
          <w:noProof/>
        </w:rPr>
      </w:pPr>
      <w:r w:rsidRPr="002428D0">
        <w:rPr>
          <w:noProof/>
        </w:rPr>
        <w:t>Enter the wildcard mask</w:t>
      </w:r>
      <w:r w:rsidR="006A7E14" w:rsidRPr="002428D0">
        <w:rPr>
          <w:noProof/>
        </w:rPr>
        <w:t>,</w:t>
      </w:r>
      <w:r w:rsidRPr="002428D0">
        <w:rPr>
          <w:noProof/>
        </w:rPr>
        <w:t xml:space="preserve"> followed by a question mark.</w:t>
      </w:r>
    </w:p>
    <w:p w:rsidR="009C52BC" w:rsidRPr="002428D0" w:rsidRDefault="009C52BC" w:rsidP="009C52BC">
      <w:pPr>
        <w:pStyle w:val="CMD"/>
        <w:rPr>
          <w:noProof/>
        </w:rPr>
      </w:pPr>
      <w:r w:rsidRPr="002428D0">
        <w:rPr>
          <w:noProof/>
        </w:rPr>
        <w:t xml:space="preserve">R1(config)# </w:t>
      </w:r>
      <w:r w:rsidRPr="002428D0">
        <w:rPr>
          <w:b/>
          <w:noProof/>
        </w:rPr>
        <w:t>access-list 100 permit tcp 172.22.34.64 0.0.0.31 ?</w:t>
      </w:r>
    </w:p>
    <w:p w:rsidR="009C52BC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A.B.C.D  Destination address</w:t>
      </w:r>
    </w:p>
    <w:p w:rsidR="009C52BC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any      Any destination host</w:t>
      </w:r>
    </w:p>
    <w:p w:rsidR="009C52BC" w:rsidRPr="002428D0" w:rsidRDefault="009C52BC" w:rsidP="002428D0">
      <w:pPr>
        <w:pStyle w:val="CMDOutput"/>
        <w:rPr>
          <w:noProof/>
        </w:rPr>
      </w:pPr>
      <w:r w:rsidRPr="002428D0">
        <w:rPr>
          <w:noProof/>
        </w:rPr>
        <w:t xml:space="preserve">  eq       Match only packets on a given port number</w:t>
      </w:r>
    </w:p>
    <w:p w:rsidR="009C52BC" w:rsidRPr="002428D0" w:rsidRDefault="009C52BC" w:rsidP="002428D0">
      <w:pPr>
        <w:pStyle w:val="CMDOutput"/>
      </w:pPr>
      <w:r w:rsidRPr="002428D0">
        <w:t xml:space="preserve">  </w:t>
      </w:r>
      <w:r w:rsidRPr="002428D0">
        <w:rPr>
          <w:noProof/>
        </w:rPr>
        <w:t>gt</w:t>
      </w:r>
      <w:r w:rsidRPr="002428D0">
        <w:t xml:space="preserve">       Match only packets with a greater port number</w:t>
      </w:r>
    </w:p>
    <w:p w:rsidR="009C52BC" w:rsidRPr="002428D0" w:rsidRDefault="009C52BC" w:rsidP="002428D0">
      <w:pPr>
        <w:pStyle w:val="CMDOutput"/>
      </w:pPr>
      <w:r w:rsidRPr="002428D0">
        <w:t xml:space="preserve">  host     A single destination host</w:t>
      </w:r>
    </w:p>
    <w:p w:rsidR="009C52BC" w:rsidRPr="002428D0" w:rsidRDefault="009C52BC" w:rsidP="002428D0">
      <w:pPr>
        <w:pStyle w:val="CMDOutput"/>
      </w:pPr>
      <w:r w:rsidRPr="002428D0">
        <w:t xml:space="preserve">  </w:t>
      </w:r>
      <w:r w:rsidRPr="002428D0">
        <w:rPr>
          <w:noProof/>
        </w:rPr>
        <w:t>lt</w:t>
      </w:r>
      <w:r w:rsidRPr="002428D0">
        <w:t xml:space="preserve">       Match only packets with a lower port number</w:t>
      </w:r>
    </w:p>
    <w:p w:rsidR="009C52BC" w:rsidRPr="002428D0" w:rsidRDefault="009C52BC" w:rsidP="002428D0">
      <w:pPr>
        <w:pStyle w:val="CMDOutput"/>
      </w:pPr>
      <w:r w:rsidRPr="002428D0">
        <w:t xml:space="preserve">  </w:t>
      </w:r>
      <w:r w:rsidRPr="002428D0">
        <w:rPr>
          <w:noProof/>
        </w:rPr>
        <w:t>neq</w:t>
      </w:r>
      <w:r w:rsidRPr="002428D0">
        <w:t xml:space="preserve">      Match only packets not on a given port number</w:t>
      </w:r>
    </w:p>
    <w:p w:rsidR="00A6628D" w:rsidRDefault="009C52BC" w:rsidP="002428D0">
      <w:pPr>
        <w:pStyle w:val="CMDOutput"/>
      </w:pPr>
      <w:r w:rsidRPr="002428D0">
        <w:t xml:space="preserve">  range    Match only packets in the range of port numbers</w:t>
      </w:r>
    </w:p>
    <w:p w:rsidR="00A6628D" w:rsidRDefault="006A7E14" w:rsidP="00A6628D">
      <w:pPr>
        <w:pStyle w:val="SubStepAlpha"/>
      </w:pPr>
      <w:r>
        <w:t>C</w:t>
      </w:r>
      <w:r w:rsidR="009C52BC">
        <w:t>onfigure the destination address. In this scenario, we are filtering traffic for a single destination,</w:t>
      </w:r>
      <w:r w:rsidR="00545538">
        <w:t xml:space="preserve"> which is</w:t>
      </w:r>
      <w:r w:rsidR="009C52BC">
        <w:t xml:space="preserve"> the server</w:t>
      </w:r>
      <w:r w:rsidR="00D42AA1">
        <w:t>.</w:t>
      </w:r>
      <w:r>
        <w:t xml:space="preserve"> Enter the</w:t>
      </w:r>
      <w:r w:rsidR="009C52BC">
        <w:t xml:space="preserve"> </w:t>
      </w:r>
      <w:r w:rsidR="009C52BC">
        <w:rPr>
          <w:b/>
        </w:rPr>
        <w:t xml:space="preserve">host </w:t>
      </w:r>
      <w:r w:rsidRPr="006A7E14">
        <w:t>keyword</w:t>
      </w:r>
      <w:r>
        <w:rPr>
          <w:b/>
        </w:rPr>
        <w:t xml:space="preserve"> </w:t>
      </w:r>
      <w:r w:rsidR="009C52BC">
        <w:t>followed by the server’s IP address.</w:t>
      </w:r>
    </w:p>
    <w:p w:rsidR="009C52BC" w:rsidRDefault="009C52BC" w:rsidP="009C52BC">
      <w:pPr>
        <w:pStyle w:val="CMD"/>
      </w:pPr>
      <w:r>
        <w:t xml:space="preserve">R1(config)# </w:t>
      </w:r>
      <w:r w:rsidRPr="009C52BC">
        <w:rPr>
          <w:b/>
        </w:rPr>
        <w:t>access-list 100 permit tcp 172.22.34.64 0.0.0.31 host 172.22.34.62 ?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dscp</w:t>
      </w:r>
      <w:r>
        <w:t xml:space="preserve">         Match packets with given </w:t>
      </w:r>
      <w:r w:rsidRPr="002428D0">
        <w:rPr>
          <w:noProof/>
        </w:rPr>
        <w:t>dscp</w:t>
      </w:r>
      <w:r>
        <w:t xml:space="preserve"> value</w:t>
      </w:r>
    </w:p>
    <w:p w:rsidR="009C52BC" w:rsidRDefault="009C52BC" w:rsidP="009C52BC">
      <w:pPr>
        <w:pStyle w:val="CMD"/>
      </w:pPr>
      <w:r>
        <w:t xml:space="preserve">  eq           Match only packets on a given port number</w:t>
      </w:r>
    </w:p>
    <w:p w:rsidR="009C52BC" w:rsidRDefault="009C52BC" w:rsidP="009C52BC">
      <w:pPr>
        <w:pStyle w:val="CMD"/>
      </w:pPr>
      <w:r>
        <w:t xml:space="preserve">  established  established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gt</w:t>
      </w:r>
      <w:r>
        <w:t xml:space="preserve">           Match only packets with a greater port number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lt</w:t>
      </w:r>
      <w:r>
        <w:t xml:space="preserve">           Match only packets with a lower port number</w:t>
      </w:r>
    </w:p>
    <w:p w:rsidR="009C52BC" w:rsidRDefault="009C52BC" w:rsidP="009C52BC">
      <w:pPr>
        <w:pStyle w:val="CMD"/>
      </w:pPr>
      <w:r>
        <w:t xml:space="preserve">  </w:t>
      </w:r>
      <w:r w:rsidRPr="002428D0">
        <w:rPr>
          <w:noProof/>
        </w:rPr>
        <w:t>neq</w:t>
      </w:r>
      <w:r>
        <w:t xml:space="preserve">          Match only packets not on a given port number</w:t>
      </w:r>
    </w:p>
    <w:p w:rsidR="009C52BC" w:rsidRDefault="009C52BC" w:rsidP="009C52BC">
      <w:pPr>
        <w:pStyle w:val="CMD"/>
      </w:pPr>
      <w:r>
        <w:t xml:space="preserve">  precedence   Match packets with given precedence value</w:t>
      </w:r>
    </w:p>
    <w:p w:rsidR="009C52BC" w:rsidRDefault="009C52BC" w:rsidP="009C52BC">
      <w:pPr>
        <w:pStyle w:val="CMD"/>
      </w:pPr>
      <w:r>
        <w:t xml:space="preserve">  range        Match only packets in the range of port numbers</w:t>
      </w:r>
    </w:p>
    <w:p w:rsidR="00D42AA1" w:rsidRDefault="009C52BC" w:rsidP="009C52BC">
      <w:pPr>
        <w:pStyle w:val="CMD"/>
      </w:pPr>
      <w:r>
        <w:t xml:space="preserve">  &lt;cr&gt;</w:t>
      </w:r>
    </w:p>
    <w:p w:rsidR="00D42AA1" w:rsidRDefault="009C52BC" w:rsidP="00D42AA1">
      <w:pPr>
        <w:pStyle w:val="SubStepAlpha"/>
      </w:pPr>
      <w:r>
        <w:t xml:space="preserve">Notice that one of the options is </w:t>
      </w:r>
      <w:r w:rsidRPr="009558BF">
        <w:rPr>
          <w:b/>
        </w:rPr>
        <w:t>&lt;cr&gt;</w:t>
      </w:r>
      <w:r>
        <w:t xml:space="preserve"> </w:t>
      </w:r>
      <w:r w:rsidR="006A7E14">
        <w:t>(</w:t>
      </w:r>
      <w:r>
        <w:t>carriage return</w:t>
      </w:r>
      <w:r w:rsidR="000040CE">
        <w:t>)</w:t>
      </w:r>
      <w:r>
        <w:t xml:space="preserve">. In other words, you </w:t>
      </w:r>
      <w:r w:rsidR="000040CE">
        <w:t>can</w:t>
      </w:r>
      <w:r>
        <w:t xml:space="preserve"> </w:t>
      </w:r>
      <w:r w:rsidR="000040CE">
        <w:t xml:space="preserve">press </w:t>
      </w:r>
      <w:r w:rsidRPr="002428D0">
        <w:rPr>
          <w:b/>
          <w:noProof/>
        </w:rPr>
        <w:t>Enter</w:t>
      </w:r>
      <w:r>
        <w:t xml:space="preserve"> and the statement would permit all </w:t>
      </w:r>
      <w:r w:rsidR="009558BF">
        <w:t>TCP</w:t>
      </w:r>
      <w:r>
        <w:t xml:space="preserve"> traffic. However, we are only permitting FTP traffic</w:t>
      </w:r>
      <w:r w:rsidR="000040CE">
        <w:t xml:space="preserve">; therefore, </w:t>
      </w:r>
      <w:r>
        <w:t xml:space="preserve">enter the </w:t>
      </w:r>
      <w:r w:rsidRPr="009558BF">
        <w:rPr>
          <w:b/>
        </w:rPr>
        <w:t>eq</w:t>
      </w:r>
      <w:r w:rsidR="009558BF">
        <w:t xml:space="preserve"> </w:t>
      </w:r>
      <w:r w:rsidR="000040CE">
        <w:t xml:space="preserve">keyword, </w:t>
      </w:r>
      <w:r w:rsidR="009558BF">
        <w:t xml:space="preserve">followed by a question mark to </w:t>
      </w:r>
      <w:r w:rsidR="000040CE">
        <w:t>display</w:t>
      </w:r>
      <w:r w:rsidR="009558BF">
        <w:t xml:space="preserve"> the </w:t>
      </w:r>
      <w:r w:rsidR="000040CE">
        <w:t xml:space="preserve">available </w:t>
      </w:r>
      <w:r w:rsidR="009558BF">
        <w:t>options. Then</w:t>
      </w:r>
      <w:r w:rsidR="000040CE">
        <w:t>,</w:t>
      </w:r>
      <w:r w:rsidR="009558BF">
        <w:t xml:space="preserve"> enter </w:t>
      </w:r>
      <w:r w:rsidR="009558BF" w:rsidRPr="002428D0">
        <w:rPr>
          <w:b/>
          <w:noProof/>
        </w:rPr>
        <w:t>ftp</w:t>
      </w:r>
      <w:r w:rsidR="009558BF">
        <w:rPr>
          <w:b/>
        </w:rPr>
        <w:t xml:space="preserve"> </w:t>
      </w:r>
      <w:r w:rsidR="009558BF">
        <w:t xml:space="preserve">and press </w:t>
      </w:r>
      <w:r w:rsidR="000040CE">
        <w:rPr>
          <w:b/>
        </w:rPr>
        <w:t>Enter</w:t>
      </w:r>
      <w:r w:rsidR="009558BF">
        <w:t>.</w:t>
      </w:r>
    </w:p>
    <w:p w:rsidR="009558BF" w:rsidRDefault="009558BF" w:rsidP="009558BF">
      <w:pPr>
        <w:pStyle w:val="CMD"/>
      </w:pPr>
      <w:r>
        <w:t xml:space="preserve">R1(config)# </w:t>
      </w:r>
      <w:r w:rsidRPr="009558BF">
        <w:rPr>
          <w:b/>
        </w:rPr>
        <w:t>access-list 100 permit tcp 172.22.34.64 0.0.0.31 host 172.22.34.62 eq ?</w:t>
      </w:r>
    </w:p>
    <w:p w:rsidR="009558BF" w:rsidRDefault="009558BF" w:rsidP="002428D0">
      <w:pPr>
        <w:pStyle w:val="CMDOutput"/>
      </w:pPr>
      <w:r>
        <w:t xml:space="preserve">  &lt;0-65535&gt;  Port number</w:t>
      </w:r>
    </w:p>
    <w:p w:rsidR="009558BF" w:rsidRDefault="009558BF" w:rsidP="002428D0">
      <w:pPr>
        <w:pStyle w:val="CMDOutput"/>
      </w:pPr>
      <w:r>
        <w:t xml:space="preserve">  </w:t>
      </w:r>
      <w:r w:rsidRPr="002428D0">
        <w:rPr>
          <w:noProof/>
        </w:rPr>
        <w:t>ftp</w:t>
      </w:r>
      <w:r>
        <w:t xml:space="preserve">        File Transfer Protocol (21)</w:t>
      </w:r>
    </w:p>
    <w:p w:rsidR="009558BF" w:rsidRDefault="009558BF" w:rsidP="002428D0">
      <w:pPr>
        <w:pStyle w:val="CMDOutput"/>
      </w:pPr>
      <w:r>
        <w:t xml:space="preserve">  pop3       Post Office Protocol v3 (110)</w:t>
      </w:r>
    </w:p>
    <w:p w:rsidR="009558BF" w:rsidRDefault="009558BF" w:rsidP="002428D0">
      <w:pPr>
        <w:pStyle w:val="CMDOutput"/>
      </w:pPr>
      <w:r>
        <w:t xml:space="preserve">  </w:t>
      </w:r>
      <w:r w:rsidRPr="002428D0">
        <w:rPr>
          <w:noProof/>
        </w:rPr>
        <w:t>smtp</w:t>
      </w:r>
      <w:r>
        <w:t xml:space="preserve">       Simple Mail Transport Protocol (25)</w:t>
      </w:r>
    </w:p>
    <w:p w:rsidR="009558BF" w:rsidRDefault="009558BF" w:rsidP="002428D0">
      <w:pPr>
        <w:pStyle w:val="CMDOutput"/>
      </w:pPr>
      <w:r>
        <w:t xml:space="preserve">  telnet     Telnet (23)</w:t>
      </w:r>
    </w:p>
    <w:p w:rsidR="00D42AA1" w:rsidRDefault="009558BF" w:rsidP="002428D0">
      <w:pPr>
        <w:pStyle w:val="CMDOutput"/>
      </w:pPr>
      <w:r>
        <w:t xml:space="preserve">  www        World Wide Web (HTTP, 80)</w:t>
      </w:r>
    </w:p>
    <w:p w:rsidR="009558BF" w:rsidRDefault="009558BF" w:rsidP="009558BF">
      <w:pPr>
        <w:pStyle w:val="CMD"/>
      </w:pPr>
      <w:r w:rsidRPr="009558BF">
        <w:t>R1(config)#</w:t>
      </w:r>
      <w:r>
        <w:t xml:space="preserve"> </w:t>
      </w:r>
      <w:r w:rsidRPr="009558BF">
        <w:rPr>
          <w:b/>
        </w:rPr>
        <w:t>access-list 100 permit tcp 172.22.34.64 0.0.0.31 host 172.22.34.62 eq ftp</w:t>
      </w:r>
    </w:p>
    <w:p w:rsidR="00D42AA1" w:rsidRDefault="00D42AA1" w:rsidP="00D42AA1">
      <w:pPr>
        <w:pStyle w:val="SubStepAlpha"/>
      </w:pPr>
      <w:r>
        <w:t>Create a second access list statement to permit ICMP</w:t>
      </w:r>
      <w:r w:rsidR="004E474B">
        <w:t xml:space="preserve"> (ping, </w:t>
      </w:r>
      <w:r w:rsidR="004E474B" w:rsidRPr="002428D0">
        <w:rPr>
          <w:noProof/>
        </w:rPr>
        <w:t>etc.</w:t>
      </w:r>
      <w:r w:rsidR="004E474B">
        <w:t>)</w:t>
      </w:r>
      <w:r>
        <w:t xml:space="preserve"> traffic from </w:t>
      </w:r>
      <w:r>
        <w:rPr>
          <w:b/>
        </w:rPr>
        <w:t>PC1</w:t>
      </w:r>
      <w:r>
        <w:t xml:space="preserve"> to </w:t>
      </w:r>
      <w:r w:rsidRPr="00D42AA1">
        <w:rPr>
          <w:b/>
        </w:rPr>
        <w:t>Server</w:t>
      </w:r>
      <w:r>
        <w:t>. Note that the a</w:t>
      </w:r>
      <w:r w:rsidR="009558BF">
        <w:t xml:space="preserve">ccess </w:t>
      </w:r>
      <w:r>
        <w:t>list number remains the same</w:t>
      </w:r>
      <w:r w:rsidR="004E474B">
        <w:t xml:space="preserve"> and </w:t>
      </w:r>
      <w:r w:rsidR="00545538">
        <w:t xml:space="preserve">no </w:t>
      </w:r>
      <w:r w:rsidR="004E474B">
        <w:t xml:space="preserve"> </w:t>
      </w:r>
      <w:r w:rsidR="00545538">
        <w:t>particular</w:t>
      </w:r>
      <w:r w:rsidR="004E474B">
        <w:t xml:space="preserve"> type of ICMP traffic need</w:t>
      </w:r>
      <w:r w:rsidR="00545538">
        <w:t>s</w:t>
      </w:r>
      <w:r w:rsidR="004E474B">
        <w:t xml:space="preserve"> to </w:t>
      </w:r>
      <w:r w:rsidR="004E474B" w:rsidRPr="002428D0">
        <w:rPr>
          <w:noProof/>
        </w:rPr>
        <w:t>be specified</w:t>
      </w:r>
      <w:r>
        <w:t>.</w:t>
      </w:r>
    </w:p>
    <w:p w:rsidR="00594D86" w:rsidRDefault="00594D86" w:rsidP="009B26E2">
      <w:pPr>
        <w:pStyle w:val="CMD"/>
      </w:pPr>
      <w:r>
        <w:t xml:space="preserve">R1(config)# </w:t>
      </w:r>
      <w:r w:rsidRPr="009B26E2">
        <w:rPr>
          <w:b/>
        </w:rPr>
        <w:t xml:space="preserve">access-list 100 permit icmp </w:t>
      </w:r>
      <w:r w:rsidR="00370ADE">
        <w:rPr>
          <w:b/>
        </w:rPr>
        <w:t>172.22</w:t>
      </w:r>
      <w:r w:rsidRPr="009B26E2">
        <w:rPr>
          <w:b/>
        </w:rPr>
        <w:t xml:space="preserve">.34.64 0.0.0.31 host </w:t>
      </w:r>
      <w:r w:rsidR="00370ADE">
        <w:rPr>
          <w:b/>
        </w:rPr>
        <w:t>172.22</w:t>
      </w:r>
      <w:r w:rsidRPr="009B26E2">
        <w:rPr>
          <w:b/>
        </w:rPr>
        <w:t>.34.62</w:t>
      </w:r>
    </w:p>
    <w:p w:rsidR="00594D86" w:rsidRDefault="00594D86" w:rsidP="00D42AA1">
      <w:pPr>
        <w:pStyle w:val="SubStepAlpha"/>
      </w:pPr>
      <w:r>
        <w:t xml:space="preserve">All other traffic </w:t>
      </w:r>
      <w:r w:rsidR="000040CE">
        <w:t>is</w:t>
      </w:r>
      <w:r>
        <w:t xml:space="preserve"> denied</w:t>
      </w:r>
      <w:r w:rsidR="000040CE">
        <w:t>,</w:t>
      </w:r>
      <w:r>
        <w:t xml:space="preserve"> by default.</w:t>
      </w:r>
    </w:p>
    <w:p w:rsidR="00112AC5" w:rsidRDefault="00FD382D" w:rsidP="00787CC1">
      <w:pPr>
        <w:pStyle w:val="StepHead"/>
      </w:pPr>
      <w:r>
        <w:t>Apply the ACL on the correct interface to filter traffic</w:t>
      </w:r>
      <w:r w:rsidR="00A76E46">
        <w:t>.</w:t>
      </w:r>
    </w:p>
    <w:p w:rsidR="00437B56" w:rsidRDefault="00DB7363" w:rsidP="009558BF">
      <w:pPr>
        <w:pStyle w:val="BodyTextL25"/>
      </w:pPr>
      <w:r>
        <w:t xml:space="preserve">From </w:t>
      </w:r>
      <w:r w:rsidRPr="00DB7363">
        <w:rPr>
          <w:b/>
        </w:rPr>
        <w:t>R1</w:t>
      </w:r>
      <w:r>
        <w:t xml:space="preserve">’s perspective, the traffic that </w:t>
      </w:r>
      <w:r w:rsidR="009558BF">
        <w:t>ACL</w:t>
      </w:r>
      <w:r>
        <w:t xml:space="preserve"> 100 applies to </w:t>
      </w:r>
      <w:r w:rsidR="000040CE">
        <w:t>is</w:t>
      </w:r>
      <w:r>
        <w:t xml:space="preserve"> inbound from the network connected to </w:t>
      </w:r>
      <w:r w:rsidR="009558BF">
        <w:t>Gigabit Ethernet 0/0</w:t>
      </w:r>
      <w:r>
        <w:t xml:space="preserve"> interface. Enter interface configuration mode </w:t>
      </w:r>
      <w:r w:rsidR="009558BF">
        <w:t>and apply the ACL.</w:t>
      </w:r>
    </w:p>
    <w:p w:rsidR="00DB7363" w:rsidRPr="00FD382D" w:rsidRDefault="00DB7363" w:rsidP="00FD382D">
      <w:pPr>
        <w:pStyle w:val="CMD"/>
        <w:rPr>
          <w:b/>
        </w:rPr>
      </w:pPr>
      <w:r>
        <w:t xml:space="preserve">R1(config)# </w:t>
      </w:r>
      <w:r w:rsidRPr="00FD382D">
        <w:rPr>
          <w:b/>
        </w:rPr>
        <w:t>interface gigabitEthernet 0/0</w:t>
      </w:r>
    </w:p>
    <w:p w:rsidR="00BB5301" w:rsidRDefault="00BB5301" w:rsidP="00FD382D">
      <w:pPr>
        <w:pStyle w:val="CMD"/>
      </w:pPr>
      <w:r>
        <w:t xml:space="preserve">R1(config-if)# </w:t>
      </w:r>
      <w:r w:rsidRPr="002428D0">
        <w:rPr>
          <w:b/>
          <w:noProof/>
        </w:rPr>
        <w:t>ip</w:t>
      </w:r>
      <w:r w:rsidRPr="00FD382D">
        <w:rPr>
          <w:b/>
        </w:rPr>
        <w:t xml:space="preserve"> access-group 100 in</w:t>
      </w:r>
    </w:p>
    <w:p w:rsidR="00242E3A" w:rsidRPr="00242E3A" w:rsidRDefault="00FD382D" w:rsidP="00193F14">
      <w:pPr>
        <w:pStyle w:val="StepHead"/>
      </w:pPr>
      <w:r>
        <w:t>Verify the ACL implementation.</w:t>
      </w:r>
    </w:p>
    <w:p w:rsidR="00112AC5" w:rsidRDefault="00112AC5" w:rsidP="00A60146">
      <w:pPr>
        <w:pStyle w:val="SubStepAlpha"/>
      </w:pPr>
      <w:r w:rsidRPr="001A0312">
        <w:t xml:space="preserve">Ping </w:t>
      </w:r>
      <w:r w:rsidRPr="00824295">
        <w:t>from</w:t>
      </w:r>
      <w:r w:rsidR="00BB5301">
        <w:t xml:space="preserve"> </w:t>
      </w:r>
      <w:r w:rsidR="005F6D3B">
        <w:rPr>
          <w:b/>
        </w:rPr>
        <w:t>PC1</w:t>
      </w:r>
      <w:r w:rsidR="00BB5301">
        <w:t xml:space="preserve"> to </w:t>
      </w:r>
      <w:r w:rsidR="00BB5301" w:rsidRPr="005B0E4D">
        <w:rPr>
          <w:b/>
        </w:rPr>
        <w:t>Server</w:t>
      </w:r>
      <w:r w:rsidRPr="001A0312">
        <w:t>.</w:t>
      </w:r>
      <w:r w:rsidR="00BB5301">
        <w:t xml:space="preserve"> </w:t>
      </w:r>
      <w:r>
        <w:t xml:space="preserve">If the pings are </w:t>
      </w:r>
      <w:r w:rsidR="000040CE">
        <w:t>un</w:t>
      </w:r>
      <w:r>
        <w:t xml:space="preserve">successful, </w:t>
      </w:r>
      <w:r w:rsidR="00BB5301">
        <w:t>verify the IP addresses before continuing.</w:t>
      </w:r>
    </w:p>
    <w:p w:rsidR="00112AC5" w:rsidRDefault="00BB5301" w:rsidP="00437B56">
      <w:pPr>
        <w:pStyle w:val="SubStepAlpha"/>
      </w:pPr>
      <w:r w:rsidRPr="002428D0">
        <w:rPr>
          <w:noProof/>
        </w:rPr>
        <w:t>FTP</w:t>
      </w:r>
      <w:r w:rsidR="00112AC5" w:rsidRPr="001A0312">
        <w:t xml:space="preserve"> from </w:t>
      </w:r>
      <w:r w:rsidR="005F6D3B">
        <w:rPr>
          <w:b/>
        </w:rPr>
        <w:t>PC1</w:t>
      </w:r>
      <w:r>
        <w:t xml:space="preserve"> to </w:t>
      </w:r>
      <w:r w:rsidRPr="005B0E4D">
        <w:rPr>
          <w:b/>
        </w:rPr>
        <w:t>Server</w:t>
      </w:r>
      <w:r w:rsidRPr="001A0312">
        <w:t>.</w:t>
      </w:r>
      <w:r>
        <w:t xml:space="preserve"> The username and password are both </w:t>
      </w:r>
      <w:r w:rsidR="00EA41BC" w:rsidRPr="002428D0">
        <w:rPr>
          <w:b/>
          <w:noProof/>
        </w:rPr>
        <w:t>cisco</w:t>
      </w:r>
      <w:r>
        <w:t>.</w:t>
      </w:r>
    </w:p>
    <w:p w:rsidR="005B0E4D" w:rsidRPr="005B0E4D" w:rsidRDefault="005B0E4D" w:rsidP="00FD382D">
      <w:pPr>
        <w:pStyle w:val="CMD"/>
      </w:pPr>
      <w:r>
        <w:t xml:space="preserve">PC&gt; </w:t>
      </w:r>
      <w:r w:rsidRPr="00FD382D">
        <w:rPr>
          <w:b/>
        </w:rPr>
        <w:t xml:space="preserve">ftp </w:t>
      </w:r>
      <w:r w:rsidR="00370ADE" w:rsidRPr="00FD382D">
        <w:rPr>
          <w:b/>
        </w:rPr>
        <w:t>172.22</w:t>
      </w:r>
      <w:r w:rsidRPr="00FD382D">
        <w:rPr>
          <w:b/>
        </w:rPr>
        <w:t>.34.62</w:t>
      </w:r>
    </w:p>
    <w:p w:rsidR="00BB5301" w:rsidRDefault="00BB5301" w:rsidP="00437B56">
      <w:pPr>
        <w:pStyle w:val="SubStepAlpha"/>
      </w:pPr>
      <w:r>
        <w:t xml:space="preserve">Exit the FTP service of the </w:t>
      </w:r>
      <w:r w:rsidRPr="005B0E4D">
        <w:rPr>
          <w:b/>
        </w:rPr>
        <w:t>Server</w:t>
      </w:r>
      <w:r w:rsidR="005B0E4D">
        <w:t>.</w:t>
      </w:r>
    </w:p>
    <w:p w:rsidR="005B0E4D" w:rsidRPr="005B0E4D" w:rsidRDefault="005B0E4D" w:rsidP="00FD382D">
      <w:pPr>
        <w:pStyle w:val="CMD"/>
      </w:pPr>
      <w:r>
        <w:t xml:space="preserve">ftp&gt; </w:t>
      </w:r>
      <w:r w:rsidRPr="00FD382D">
        <w:rPr>
          <w:b/>
        </w:rPr>
        <w:t>quit</w:t>
      </w:r>
    </w:p>
    <w:p w:rsidR="00F576B4" w:rsidRPr="00A76E46" w:rsidRDefault="005B0E4D" w:rsidP="00F576B4">
      <w:pPr>
        <w:pStyle w:val="SubStepAlpha"/>
      </w:pPr>
      <w:r w:rsidRPr="001A0312">
        <w:t xml:space="preserve">Ping </w:t>
      </w:r>
      <w:r w:rsidRPr="00824295">
        <w:t>from</w:t>
      </w:r>
      <w:r>
        <w:t xml:space="preserve"> </w:t>
      </w:r>
      <w:r w:rsidR="005F6D3B">
        <w:rPr>
          <w:b/>
        </w:rPr>
        <w:t>PC1</w:t>
      </w:r>
      <w:r>
        <w:t xml:space="preserve"> to </w:t>
      </w:r>
      <w:r w:rsidR="005F6D3B">
        <w:rPr>
          <w:b/>
        </w:rPr>
        <w:t>PC2</w:t>
      </w:r>
      <w:r w:rsidRPr="001A0312">
        <w:t>.</w:t>
      </w:r>
      <w:r>
        <w:t xml:space="preserve"> The destination host should be </w:t>
      </w:r>
      <w:r w:rsidRPr="002428D0">
        <w:rPr>
          <w:noProof/>
        </w:rPr>
        <w:t>unreachable</w:t>
      </w:r>
      <w:r w:rsidR="000040CE" w:rsidRPr="002428D0">
        <w:rPr>
          <w:noProof/>
        </w:rPr>
        <w:t>,</w:t>
      </w:r>
      <w:r>
        <w:t xml:space="preserve"> because the traffic was not explicitly permitted.</w:t>
      </w:r>
    </w:p>
    <w:p w:rsidR="00F576B4" w:rsidRPr="004C0909" w:rsidRDefault="00FD382D" w:rsidP="00F576B4">
      <w:pPr>
        <w:pStyle w:val="PartHead"/>
      </w:pPr>
      <w:r>
        <w:t xml:space="preserve">Configure, </w:t>
      </w:r>
      <w:r w:rsidRPr="002428D0">
        <w:rPr>
          <w:noProof/>
        </w:rPr>
        <w:t>Apply</w:t>
      </w:r>
      <w:r>
        <w:t xml:space="preserve"> and Verify an Extended Named ACL</w:t>
      </w:r>
    </w:p>
    <w:p w:rsidR="00F576B4" w:rsidRDefault="00F576B4" w:rsidP="00F576B4">
      <w:pPr>
        <w:pStyle w:val="StepHead"/>
      </w:pPr>
      <w:r>
        <w:t>Configure an ACL to permit HTTP access and ICMP.</w:t>
      </w:r>
    </w:p>
    <w:p w:rsidR="00F576B4" w:rsidRPr="00A76E46" w:rsidRDefault="00EA41BC" w:rsidP="00F576B4">
      <w:pPr>
        <w:pStyle w:val="SubStepAlpha"/>
      </w:pPr>
      <w:r>
        <w:t xml:space="preserve">Named ACLs start with the </w:t>
      </w:r>
      <w:r w:rsidR="000040CE" w:rsidRPr="002428D0">
        <w:rPr>
          <w:b/>
          <w:noProof/>
        </w:rPr>
        <w:t>ip</w:t>
      </w:r>
      <w:r w:rsidR="000040CE">
        <w:t xml:space="preserve"> keyword</w:t>
      </w:r>
      <w:r>
        <w:t xml:space="preserve">. </w:t>
      </w:r>
      <w:r w:rsidR="00F576B4">
        <w:t xml:space="preserve">From global configuration mode of </w:t>
      </w:r>
      <w:r w:rsidR="00F576B4" w:rsidRPr="00A76E46">
        <w:rPr>
          <w:b/>
        </w:rPr>
        <w:t>R1</w:t>
      </w:r>
      <w:r w:rsidR="00F576B4">
        <w:t xml:space="preserve">, </w:t>
      </w:r>
      <w:r>
        <w:t>enter the following command</w:t>
      </w:r>
      <w:r w:rsidR="000040CE">
        <w:t>,</w:t>
      </w:r>
      <w:r>
        <w:t xml:space="preserve"> followed by a question mark</w:t>
      </w:r>
      <w:r w:rsidR="00F576B4">
        <w:t>.</w:t>
      </w:r>
    </w:p>
    <w:p w:rsidR="00EA41BC" w:rsidRDefault="00EA41BC" w:rsidP="00EA41BC">
      <w:pPr>
        <w:pStyle w:val="CMD"/>
      </w:pPr>
      <w:r>
        <w:t xml:space="preserve">R1(config)# </w:t>
      </w:r>
      <w:r w:rsidRPr="002428D0">
        <w:rPr>
          <w:b/>
          <w:noProof/>
        </w:rPr>
        <w:t>ip</w:t>
      </w:r>
      <w:r w:rsidRPr="00EA41BC">
        <w:rPr>
          <w:b/>
        </w:rPr>
        <w:t xml:space="preserve"> </w:t>
      </w:r>
      <w:r w:rsidRPr="002428D0">
        <w:rPr>
          <w:b/>
          <w:noProof/>
        </w:rPr>
        <w:t>access-list ?</w:t>
      </w:r>
    </w:p>
    <w:p w:rsidR="00EA41BC" w:rsidRDefault="00EA41BC" w:rsidP="00EA41BC">
      <w:pPr>
        <w:pStyle w:val="CMD"/>
      </w:pPr>
      <w:r>
        <w:t xml:space="preserve">  extended  Extended Access List</w:t>
      </w:r>
    </w:p>
    <w:p w:rsidR="00F576B4" w:rsidRDefault="00EA41BC" w:rsidP="00EA41BC">
      <w:pPr>
        <w:pStyle w:val="CMD"/>
      </w:pPr>
      <w:r>
        <w:t xml:space="preserve">  standard  Standard Access List</w:t>
      </w:r>
    </w:p>
    <w:p w:rsidR="00F576B4" w:rsidRDefault="000040CE" w:rsidP="00F576B4">
      <w:pPr>
        <w:pStyle w:val="SubStepAlpha"/>
      </w:pPr>
      <w:r>
        <w:t>Y</w:t>
      </w:r>
      <w:r w:rsidR="00EA41BC">
        <w:t xml:space="preserve">ou can configure named standard and extended ACLs. </w:t>
      </w:r>
      <w:r w:rsidR="008D13E8">
        <w:t xml:space="preserve">This access list </w:t>
      </w:r>
      <w:r w:rsidR="00EA41BC">
        <w:t xml:space="preserve">filters both </w:t>
      </w:r>
      <w:r w:rsidR="008D13E8">
        <w:t>source and destination IP address</w:t>
      </w:r>
      <w:r w:rsidR="00EA41BC">
        <w:t>es</w:t>
      </w:r>
      <w:r>
        <w:t>;</w:t>
      </w:r>
      <w:r w:rsidR="008D13E8">
        <w:t xml:space="preserve"> therefore</w:t>
      </w:r>
      <w:r>
        <w:t>,</w:t>
      </w:r>
      <w:r w:rsidR="008D13E8">
        <w:t xml:space="preserve"> it must be extended.</w:t>
      </w:r>
      <w:r w:rsidR="00EA41BC">
        <w:t xml:space="preserve"> Enter </w:t>
      </w:r>
      <w:r w:rsidR="00EA41BC" w:rsidRPr="00EA41BC">
        <w:rPr>
          <w:b/>
        </w:rPr>
        <w:t>HTTP_ONLY</w:t>
      </w:r>
      <w:r w:rsidR="00EA41BC">
        <w:t xml:space="preserve"> as the name. </w:t>
      </w:r>
      <w:r>
        <w:t>(</w:t>
      </w:r>
      <w:r w:rsidR="00EA41BC">
        <w:t>For Packet Tracer scoring, the name is case-sensitive.</w:t>
      </w:r>
      <w:r>
        <w:t>)</w:t>
      </w:r>
    </w:p>
    <w:p w:rsidR="00F576B4" w:rsidRPr="00FD382D" w:rsidRDefault="00F576B4" w:rsidP="00FD382D">
      <w:pPr>
        <w:pStyle w:val="CMD"/>
        <w:rPr>
          <w:b/>
        </w:rPr>
      </w:pPr>
      <w:r>
        <w:t xml:space="preserve">R1(config)# </w:t>
      </w:r>
      <w:r w:rsidR="008D13E8" w:rsidRPr="002428D0">
        <w:rPr>
          <w:b/>
          <w:noProof/>
        </w:rPr>
        <w:t>ip</w:t>
      </w:r>
      <w:r w:rsidR="008D13E8" w:rsidRPr="00FD382D">
        <w:rPr>
          <w:b/>
        </w:rPr>
        <w:t xml:space="preserve"> access-list extended HTTP_ONLY</w:t>
      </w:r>
    </w:p>
    <w:p w:rsidR="00F576B4" w:rsidRDefault="00EA41BC" w:rsidP="00F576B4">
      <w:pPr>
        <w:pStyle w:val="SubStepAlpha"/>
      </w:pPr>
      <w:r>
        <w:t>The prompt changes. You are now in extended named ACL configuration mode</w:t>
      </w:r>
      <w:r w:rsidR="008D13E8">
        <w:t xml:space="preserve">. </w:t>
      </w:r>
      <w:r>
        <w:t xml:space="preserve">All devices on the </w:t>
      </w:r>
      <w:r w:rsidRPr="00EA41BC">
        <w:rPr>
          <w:b/>
        </w:rPr>
        <w:t>PC2</w:t>
      </w:r>
      <w:r>
        <w:t xml:space="preserve"> LAN need</w:t>
      </w:r>
      <w:r w:rsidR="008D13E8">
        <w:t xml:space="preserve"> </w:t>
      </w:r>
      <w:r w:rsidR="00D65AEC">
        <w:t xml:space="preserve">TCP </w:t>
      </w:r>
      <w:r w:rsidR="008D13E8">
        <w:t>access</w:t>
      </w:r>
      <w:r w:rsidR="00D65AEC">
        <w:t>.</w:t>
      </w:r>
      <w:r>
        <w:t xml:space="preserve"> Enter the network address</w:t>
      </w:r>
      <w:r w:rsidR="000040CE">
        <w:t>,</w:t>
      </w:r>
      <w:r>
        <w:t xml:space="preserve"> followed by a question mark.</w:t>
      </w:r>
    </w:p>
    <w:p w:rsidR="00F576B4" w:rsidRDefault="00F576B4" w:rsidP="00FD382D">
      <w:pPr>
        <w:pStyle w:val="CMD"/>
        <w:rPr>
          <w:b/>
        </w:rPr>
      </w:pPr>
      <w:r>
        <w:t>R1(config</w:t>
      </w:r>
      <w:r w:rsidR="008D13E8">
        <w:t>-ext-nacl</w:t>
      </w:r>
      <w:r>
        <w:t xml:space="preserve">)# </w:t>
      </w:r>
      <w:r w:rsidRPr="00FD382D">
        <w:rPr>
          <w:b/>
        </w:rPr>
        <w:t xml:space="preserve">permit tcp </w:t>
      </w:r>
      <w:r w:rsidR="00370ADE" w:rsidRPr="00FD382D">
        <w:rPr>
          <w:b/>
        </w:rPr>
        <w:t>172.22</w:t>
      </w:r>
      <w:r w:rsidRPr="00FD382D">
        <w:rPr>
          <w:b/>
        </w:rPr>
        <w:t>.34.</w:t>
      </w:r>
      <w:r w:rsidR="005F6D3B" w:rsidRPr="00FD382D">
        <w:rPr>
          <w:b/>
        </w:rPr>
        <w:t>96</w:t>
      </w:r>
      <w:r w:rsidRPr="00FD382D">
        <w:rPr>
          <w:b/>
        </w:rPr>
        <w:t xml:space="preserve"> ?</w:t>
      </w:r>
    </w:p>
    <w:p w:rsidR="004048BF" w:rsidRPr="00A6628D" w:rsidRDefault="004048BF" w:rsidP="002428D0">
      <w:pPr>
        <w:pStyle w:val="CMDOutput"/>
      </w:pPr>
      <w:r w:rsidRPr="004048BF">
        <w:t xml:space="preserve">  A.B.C.D  Source wildcard bits</w:t>
      </w:r>
    </w:p>
    <w:p w:rsidR="00F576B4" w:rsidRDefault="00F576B4" w:rsidP="00F576B4">
      <w:pPr>
        <w:pStyle w:val="SubStepAlpha"/>
      </w:pPr>
      <w:r>
        <w:t>A</w:t>
      </w:r>
      <w:r w:rsidR="00D65AEC">
        <w:t xml:space="preserve">n alternative way to </w:t>
      </w:r>
      <w:r w:rsidR="00EA41BC">
        <w:t>calculate</w:t>
      </w:r>
      <w:r w:rsidR="00D65AEC">
        <w:t xml:space="preserve"> a wildcard </w:t>
      </w:r>
      <w:r w:rsidR="00EA41BC">
        <w:t>is to subtract the</w:t>
      </w:r>
      <w:r w:rsidR="00D65AEC">
        <w:t xml:space="preserve"> subnet mask from 255.255.255.255.</w:t>
      </w:r>
    </w:p>
    <w:p w:rsidR="00D65AEC" w:rsidRDefault="00D65AEC" w:rsidP="00FD382D">
      <w:pPr>
        <w:pStyle w:val="CMD"/>
      </w:pPr>
      <w:r>
        <w:t xml:space="preserve"> </w:t>
      </w:r>
      <w:r w:rsidR="00FD382D">
        <w:t xml:space="preserve"> </w:t>
      </w:r>
      <w:r>
        <w:t>255.255.255.255</w:t>
      </w:r>
    </w:p>
    <w:p w:rsidR="00F576B4" w:rsidRDefault="00D65AEC" w:rsidP="00FD382D">
      <w:pPr>
        <w:pStyle w:val="CMD"/>
      </w:pPr>
      <w:r>
        <w:t>-</w:t>
      </w:r>
      <w:r w:rsidR="00FD382D">
        <w:t xml:space="preserve"> </w:t>
      </w:r>
      <w:r>
        <w:t>255.255.255.240</w:t>
      </w:r>
    </w:p>
    <w:p w:rsidR="00FD382D" w:rsidRDefault="00FD382D" w:rsidP="00FD382D">
      <w:pPr>
        <w:pStyle w:val="CMD"/>
      </w:pPr>
      <w:r>
        <w:t>-</w:t>
      </w:r>
      <w:r w:rsidR="00EA41BC">
        <w:t>-</w:t>
      </w:r>
      <w:r>
        <w:t>---------------</w:t>
      </w:r>
    </w:p>
    <w:p w:rsidR="00F576B4" w:rsidRDefault="00D65AEC" w:rsidP="00FD382D">
      <w:pPr>
        <w:pStyle w:val="CMD"/>
      </w:pPr>
      <w:r>
        <w:t>=</w:t>
      </w:r>
      <w:r w:rsidR="00F576B4">
        <w:t xml:space="preserve"> </w:t>
      </w:r>
      <w:r w:rsidR="00FD382D">
        <w:t xml:space="preserve">  </w:t>
      </w:r>
      <w:r w:rsidR="00F576B4">
        <w:t>0.</w:t>
      </w:r>
      <w:r w:rsidR="00FD382D">
        <w:t xml:space="preserve">  </w:t>
      </w:r>
      <w:r w:rsidR="00F576B4">
        <w:t>0.</w:t>
      </w:r>
      <w:r w:rsidR="00FD382D">
        <w:t xml:space="preserve">  </w:t>
      </w:r>
      <w:r w:rsidR="00F576B4">
        <w:t>0.</w:t>
      </w:r>
      <w:r w:rsidR="00FD382D">
        <w:t xml:space="preserve"> </w:t>
      </w:r>
      <w:r>
        <w:t>15</w:t>
      </w:r>
    </w:p>
    <w:p w:rsidR="00F576B4" w:rsidRDefault="00D65AEC" w:rsidP="002428D0">
      <w:pPr>
        <w:pStyle w:val="CMD"/>
      </w:pPr>
      <w:r>
        <w:t xml:space="preserve">R1(config-ext-nacl)# </w:t>
      </w:r>
      <w:r w:rsidRPr="002428D0">
        <w:rPr>
          <w:b/>
        </w:rPr>
        <w:t xml:space="preserve">permit tcp </w:t>
      </w:r>
      <w:r w:rsidR="00370ADE" w:rsidRPr="002428D0">
        <w:rPr>
          <w:b/>
        </w:rPr>
        <w:t>172.22</w:t>
      </w:r>
      <w:r w:rsidRPr="002428D0">
        <w:rPr>
          <w:b/>
        </w:rPr>
        <w:t>.34.</w:t>
      </w:r>
      <w:r w:rsidR="005F6D3B" w:rsidRPr="002428D0">
        <w:rPr>
          <w:b/>
        </w:rPr>
        <w:t>96</w:t>
      </w:r>
      <w:r w:rsidRPr="002428D0">
        <w:rPr>
          <w:b/>
        </w:rPr>
        <w:t xml:space="preserve"> 0.0.0.15</w:t>
      </w:r>
      <w:r w:rsidR="00F576B4" w:rsidRPr="002428D0">
        <w:rPr>
          <w:b/>
        </w:rPr>
        <w:t xml:space="preserve"> ?</w:t>
      </w:r>
    </w:p>
    <w:p w:rsidR="00F576B4" w:rsidRDefault="004048BF" w:rsidP="00F576B4">
      <w:pPr>
        <w:pStyle w:val="SubStepAlpha"/>
      </w:pPr>
      <w:r>
        <w:t xml:space="preserve">Finish the statement by specifying the server address as you did in Part 1 and filtering </w:t>
      </w:r>
      <w:r>
        <w:rPr>
          <w:b/>
        </w:rPr>
        <w:t>www</w:t>
      </w:r>
      <w:r>
        <w:t xml:space="preserve"> traffic</w:t>
      </w:r>
      <w:r w:rsidR="00F576B4">
        <w:t>.</w:t>
      </w:r>
    </w:p>
    <w:p w:rsidR="00F576B4" w:rsidRPr="00FD382D" w:rsidRDefault="00D65AEC" w:rsidP="002428D0">
      <w:pPr>
        <w:pStyle w:val="CMD"/>
      </w:pPr>
      <w:r>
        <w:t xml:space="preserve">R1(config-ext-nacl)# </w:t>
      </w:r>
      <w:r w:rsidRPr="002428D0">
        <w:rPr>
          <w:b/>
        </w:rPr>
        <w:t xml:space="preserve">permit tcp </w:t>
      </w:r>
      <w:r w:rsidR="00370ADE" w:rsidRPr="002428D0">
        <w:rPr>
          <w:b/>
        </w:rPr>
        <w:t>172.22</w:t>
      </w:r>
      <w:r w:rsidRPr="002428D0">
        <w:rPr>
          <w:b/>
        </w:rPr>
        <w:t>.34.</w:t>
      </w:r>
      <w:r w:rsidR="005F6D3B" w:rsidRPr="002428D0">
        <w:rPr>
          <w:b/>
        </w:rPr>
        <w:t>96</w:t>
      </w:r>
      <w:r w:rsidRPr="002428D0">
        <w:rPr>
          <w:b/>
        </w:rPr>
        <w:t xml:space="preserve"> 0.0.0.15 host </w:t>
      </w:r>
      <w:r w:rsidR="00370ADE" w:rsidRPr="002428D0">
        <w:rPr>
          <w:b/>
        </w:rPr>
        <w:t>172.22</w:t>
      </w:r>
      <w:r w:rsidRPr="002428D0">
        <w:rPr>
          <w:b/>
        </w:rPr>
        <w:t>.34.62 eq www</w:t>
      </w:r>
    </w:p>
    <w:p w:rsidR="00F576B4" w:rsidRDefault="00F576B4" w:rsidP="00F576B4">
      <w:pPr>
        <w:pStyle w:val="SubStepAlpha"/>
      </w:pPr>
      <w:r>
        <w:t xml:space="preserve">Create a second access list statement to permit ICMP (ping, </w:t>
      </w:r>
      <w:r w:rsidRPr="002428D0">
        <w:rPr>
          <w:noProof/>
        </w:rPr>
        <w:t>etc.</w:t>
      </w:r>
      <w:r>
        <w:t xml:space="preserve">) traffic from </w:t>
      </w:r>
      <w:r w:rsidR="00D65AEC">
        <w:rPr>
          <w:b/>
        </w:rPr>
        <w:t>PC2</w:t>
      </w:r>
      <w:r>
        <w:t xml:space="preserve"> to </w:t>
      </w:r>
      <w:r w:rsidRPr="00D42AA1">
        <w:rPr>
          <w:b/>
        </w:rPr>
        <w:t>Server</w:t>
      </w:r>
      <w:r>
        <w:t xml:space="preserve">. </w:t>
      </w:r>
      <w:r w:rsidR="00C822E4">
        <w:t>Note</w:t>
      </w:r>
      <w:r w:rsidR="000040CE">
        <w:t>:</w:t>
      </w:r>
      <w:r w:rsidR="00C822E4">
        <w:t xml:space="preserve"> </w:t>
      </w:r>
      <w:r w:rsidR="000040CE">
        <w:t>T</w:t>
      </w:r>
      <w:r w:rsidR="00C822E4">
        <w:t>he prompt</w:t>
      </w:r>
      <w:r>
        <w:t xml:space="preserve"> remains the </w:t>
      </w:r>
      <w:r w:rsidRPr="002428D0">
        <w:rPr>
          <w:noProof/>
        </w:rPr>
        <w:t>same</w:t>
      </w:r>
      <w:r>
        <w:t xml:space="preserve"> and a specific type of ICMP traffic does not need to </w:t>
      </w:r>
      <w:r w:rsidRPr="002428D0">
        <w:rPr>
          <w:noProof/>
        </w:rPr>
        <w:t>be specified</w:t>
      </w:r>
      <w:r>
        <w:t>.</w:t>
      </w:r>
    </w:p>
    <w:p w:rsidR="00F576B4" w:rsidRDefault="00D65AEC" w:rsidP="002428D0">
      <w:pPr>
        <w:pStyle w:val="CMD"/>
      </w:pPr>
      <w:r>
        <w:t xml:space="preserve">R1(config-ext-nacl)# </w:t>
      </w:r>
      <w:r w:rsidR="00C822E4" w:rsidRPr="002428D0">
        <w:rPr>
          <w:b/>
        </w:rPr>
        <w:t>permit icm</w:t>
      </w:r>
      <w:r w:rsidRPr="002428D0">
        <w:rPr>
          <w:b/>
        </w:rPr>
        <w:t xml:space="preserve">p </w:t>
      </w:r>
      <w:r w:rsidR="00370ADE" w:rsidRPr="002428D0">
        <w:rPr>
          <w:b/>
        </w:rPr>
        <w:t>172.22</w:t>
      </w:r>
      <w:r w:rsidRPr="002428D0">
        <w:rPr>
          <w:b/>
        </w:rPr>
        <w:t>.34.</w:t>
      </w:r>
      <w:r w:rsidR="005F6D3B" w:rsidRPr="002428D0">
        <w:rPr>
          <w:b/>
        </w:rPr>
        <w:t>96</w:t>
      </w:r>
      <w:r w:rsidRPr="002428D0">
        <w:rPr>
          <w:b/>
        </w:rPr>
        <w:t xml:space="preserve"> 0.0.0.15 </w:t>
      </w:r>
      <w:r w:rsidR="00C822E4" w:rsidRPr="002428D0">
        <w:rPr>
          <w:b/>
        </w:rPr>
        <w:t xml:space="preserve">host </w:t>
      </w:r>
      <w:r w:rsidR="00370ADE" w:rsidRPr="002428D0">
        <w:rPr>
          <w:b/>
        </w:rPr>
        <w:t>172.22</w:t>
      </w:r>
      <w:r w:rsidR="00C822E4" w:rsidRPr="002428D0">
        <w:rPr>
          <w:b/>
        </w:rPr>
        <w:t>.34.62</w:t>
      </w:r>
    </w:p>
    <w:p w:rsidR="00F576B4" w:rsidRDefault="00F576B4" w:rsidP="004048BF">
      <w:pPr>
        <w:pStyle w:val="SubStepAlpha"/>
      </w:pPr>
      <w:r>
        <w:t xml:space="preserve">All other traffic </w:t>
      </w:r>
      <w:r w:rsidR="00FC5260">
        <w:t>is</w:t>
      </w:r>
      <w:r>
        <w:t xml:space="preserve"> denied</w:t>
      </w:r>
      <w:r w:rsidR="00FC5260">
        <w:t>,</w:t>
      </w:r>
      <w:r>
        <w:t xml:space="preserve"> by default.</w:t>
      </w:r>
      <w:r w:rsidR="004048BF">
        <w:t xml:space="preserve"> Exit out of extended named ACL</w:t>
      </w:r>
      <w:r w:rsidR="00C822E4">
        <w:t xml:space="preserve"> configuration mode.</w:t>
      </w:r>
    </w:p>
    <w:p w:rsidR="00F576B4" w:rsidRDefault="00FD382D" w:rsidP="00F576B4">
      <w:pPr>
        <w:pStyle w:val="StepHead"/>
      </w:pPr>
      <w:r>
        <w:t>Apply the ACL on the correct interface to filter traffic.</w:t>
      </w:r>
    </w:p>
    <w:p w:rsidR="00F576B4" w:rsidRDefault="00F576B4" w:rsidP="004048BF">
      <w:pPr>
        <w:pStyle w:val="BodyTextL25"/>
      </w:pPr>
      <w:r>
        <w:t xml:space="preserve">From </w:t>
      </w:r>
      <w:r w:rsidRPr="00DB7363">
        <w:rPr>
          <w:b/>
        </w:rPr>
        <w:t>R1</w:t>
      </w:r>
      <w:r>
        <w:t xml:space="preserve">’s perspective, the traffic that </w:t>
      </w:r>
      <w:r w:rsidRPr="002428D0">
        <w:rPr>
          <w:noProof/>
        </w:rPr>
        <w:t>access</w:t>
      </w:r>
      <w:r>
        <w:t xml:space="preserve"> list </w:t>
      </w:r>
      <w:r w:rsidR="00C822E4" w:rsidRPr="00FC5260">
        <w:rPr>
          <w:b/>
        </w:rPr>
        <w:t>HTTP_ONLY</w:t>
      </w:r>
      <w:r>
        <w:t xml:space="preserve"> applies to </w:t>
      </w:r>
      <w:r w:rsidR="00FC5260">
        <w:t>is</w:t>
      </w:r>
      <w:r>
        <w:t xml:space="preserve"> inbound from the network connected to </w:t>
      </w:r>
      <w:r w:rsidR="004048BF">
        <w:t xml:space="preserve">Gigabit Ethernet 0/1 </w:t>
      </w:r>
      <w:r>
        <w:t xml:space="preserve">interface. </w:t>
      </w:r>
      <w:r w:rsidR="004048BF">
        <w:t>Enter the interface configuration mode and apply the ACL.</w:t>
      </w:r>
    </w:p>
    <w:p w:rsidR="00F576B4" w:rsidRPr="00DB7363" w:rsidRDefault="00F576B4" w:rsidP="002428D0">
      <w:pPr>
        <w:pStyle w:val="CMD"/>
      </w:pPr>
      <w:r>
        <w:t xml:space="preserve">R1(config)# </w:t>
      </w:r>
      <w:r w:rsidRPr="002428D0">
        <w:rPr>
          <w:b/>
        </w:rPr>
        <w:t xml:space="preserve">interface gigabitEthernet </w:t>
      </w:r>
      <w:r w:rsidR="00C822E4" w:rsidRPr="002428D0">
        <w:rPr>
          <w:b/>
        </w:rPr>
        <w:t>0/1</w:t>
      </w:r>
    </w:p>
    <w:p w:rsidR="00F576B4" w:rsidRDefault="00F576B4" w:rsidP="002428D0">
      <w:pPr>
        <w:pStyle w:val="CMD"/>
      </w:pPr>
      <w:r>
        <w:t xml:space="preserve">R1(config-if)# </w:t>
      </w:r>
      <w:r w:rsidRPr="002428D0">
        <w:rPr>
          <w:b/>
          <w:noProof/>
        </w:rPr>
        <w:t>i</w:t>
      </w:r>
      <w:r w:rsidR="00C822E4" w:rsidRPr="002428D0">
        <w:rPr>
          <w:b/>
          <w:noProof/>
        </w:rPr>
        <w:t>p</w:t>
      </w:r>
      <w:r w:rsidR="00C822E4" w:rsidRPr="002428D0">
        <w:rPr>
          <w:b/>
        </w:rPr>
        <w:t xml:space="preserve"> access-group HTTP_ONLY</w:t>
      </w:r>
      <w:r w:rsidRPr="002428D0">
        <w:rPr>
          <w:b/>
        </w:rPr>
        <w:t xml:space="preserve"> in</w:t>
      </w:r>
    </w:p>
    <w:p w:rsidR="00F576B4" w:rsidRPr="00242E3A" w:rsidRDefault="00FD382D" w:rsidP="00F576B4">
      <w:pPr>
        <w:pStyle w:val="StepHead"/>
      </w:pPr>
      <w:r>
        <w:t>Verify the ACL implementation.</w:t>
      </w:r>
    </w:p>
    <w:p w:rsidR="00F576B4" w:rsidRDefault="00F576B4" w:rsidP="00F576B4">
      <w:pPr>
        <w:pStyle w:val="SubStepAlpha"/>
      </w:pPr>
      <w:r w:rsidRPr="001A0312">
        <w:t xml:space="preserve">Ping </w:t>
      </w:r>
      <w:r w:rsidRPr="00824295">
        <w:t>from</w:t>
      </w:r>
      <w:r>
        <w:t xml:space="preserve"> </w:t>
      </w:r>
      <w:r w:rsidR="005F6D3B">
        <w:rPr>
          <w:b/>
        </w:rPr>
        <w:t>PC2</w:t>
      </w:r>
      <w:r>
        <w:t xml:space="preserve"> to </w:t>
      </w:r>
      <w:r w:rsidRPr="005B0E4D">
        <w:rPr>
          <w:b/>
        </w:rPr>
        <w:t>Server</w:t>
      </w:r>
      <w:r w:rsidRPr="001A0312">
        <w:t>.</w:t>
      </w:r>
      <w:r>
        <w:t xml:space="preserve"> </w:t>
      </w:r>
      <w:r w:rsidR="004A3305">
        <w:t xml:space="preserve">The ping should be successful, if the ping is </w:t>
      </w:r>
      <w:r w:rsidR="00FC5260">
        <w:t>un</w:t>
      </w:r>
      <w:r>
        <w:t>successful, verify the IP addresses before continuing.</w:t>
      </w:r>
    </w:p>
    <w:p w:rsidR="00F576B4" w:rsidRPr="00C822E4" w:rsidRDefault="00F576B4" w:rsidP="00C822E4">
      <w:pPr>
        <w:pStyle w:val="SubStepAlpha"/>
      </w:pPr>
      <w:r w:rsidRPr="002428D0">
        <w:rPr>
          <w:noProof/>
        </w:rPr>
        <w:t>FTP</w:t>
      </w:r>
      <w:r w:rsidRPr="001A0312">
        <w:t xml:space="preserve"> from </w:t>
      </w:r>
      <w:r w:rsidR="005F6D3B">
        <w:rPr>
          <w:b/>
        </w:rPr>
        <w:t>PC2</w:t>
      </w:r>
      <w:r>
        <w:t xml:space="preserve"> to </w:t>
      </w:r>
      <w:r w:rsidRPr="005B0E4D">
        <w:rPr>
          <w:b/>
        </w:rPr>
        <w:t>Server</w:t>
      </w:r>
      <w:r w:rsidRPr="001A0312">
        <w:t>.</w:t>
      </w:r>
      <w:r>
        <w:t xml:space="preserve"> The </w:t>
      </w:r>
      <w:r w:rsidR="00C822E4">
        <w:t>connection should fail.</w:t>
      </w:r>
    </w:p>
    <w:p w:rsidR="00C822E4" w:rsidRPr="007A3B2A" w:rsidRDefault="00C822E4" w:rsidP="004048BF">
      <w:pPr>
        <w:pStyle w:val="SubStepAlpha"/>
      </w:pPr>
      <w:r>
        <w:t>Open the web browser on</w:t>
      </w:r>
      <w:r w:rsidRPr="001A0312">
        <w:t xml:space="preserve"> </w:t>
      </w:r>
      <w:r w:rsidR="005F6D3B">
        <w:rPr>
          <w:b/>
        </w:rPr>
        <w:t>PC2</w:t>
      </w:r>
      <w:r>
        <w:t xml:space="preserve"> and enter the IP address of </w:t>
      </w:r>
      <w:r w:rsidRPr="005B0E4D">
        <w:rPr>
          <w:b/>
        </w:rPr>
        <w:t>Server</w:t>
      </w:r>
      <w:r>
        <w:t xml:space="preserve"> </w:t>
      </w:r>
      <w:r w:rsidR="00FC5260">
        <w:t>as</w:t>
      </w:r>
      <w:r>
        <w:t xml:space="preserve"> the URL</w:t>
      </w:r>
      <w:r w:rsidRPr="001A0312">
        <w:t>.</w:t>
      </w:r>
      <w:r>
        <w:t xml:space="preserve"> The connection should be successful.</w:t>
      </w:r>
    </w:p>
    <w:sectPr w:rsidR="00C822E4" w:rsidRPr="007A3B2A" w:rsidSect="00D621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286E" w:rsidRDefault="00A4286E" w:rsidP="0090659A">
      <w:pPr>
        <w:spacing w:after="0" w:line="240" w:lineRule="auto"/>
      </w:pPr>
      <w:r>
        <w:separator/>
      </w:r>
    </w:p>
    <w:p w:rsidR="00A4286E" w:rsidRDefault="00A4286E"/>
    <w:p w:rsidR="00A4286E" w:rsidRDefault="00A4286E"/>
    <w:p w:rsidR="00A4286E" w:rsidRDefault="00A4286E"/>
    <w:p w:rsidR="00A4286E" w:rsidRDefault="00A4286E"/>
  </w:endnote>
  <w:endnote w:type="continuationSeparator" w:id="0">
    <w:p w:rsidR="00A4286E" w:rsidRDefault="00A4286E" w:rsidP="0090659A">
      <w:pPr>
        <w:spacing w:after="0" w:line="240" w:lineRule="auto"/>
      </w:pPr>
      <w:r>
        <w:continuationSeparator/>
      </w:r>
    </w:p>
    <w:p w:rsidR="00A4286E" w:rsidRDefault="00A4286E"/>
    <w:p w:rsidR="00A4286E" w:rsidRDefault="00A4286E"/>
    <w:p w:rsidR="00A4286E" w:rsidRDefault="00A4286E"/>
    <w:p w:rsidR="00A4286E" w:rsidRDefault="00A428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245" w:rsidRDefault="000D624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0D6245">
      <w:rPr>
        <w:noProof/>
      </w:rPr>
      <w:t>20</w:t>
    </w:r>
    <w:bookmarkStart w:id="0" w:name="_GoBack"/>
    <w:bookmarkEnd w:id="0"/>
    <w:r w:rsidR="000D6245">
      <w:rPr>
        <w:noProof/>
      </w:rPr>
      <w:t>15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0D624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0D624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0D6245">
      <w:rPr>
        <w:noProof/>
      </w:rPr>
      <w:t>2015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4286E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4286E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286E" w:rsidRDefault="00A4286E" w:rsidP="0090659A">
      <w:pPr>
        <w:spacing w:after="0" w:line="240" w:lineRule="auto"/>
      </w:pPr>
      <w:r>
        <w:separator/>
      </w:r>
    </w:p>
    <w:p w:rsidR="00A4286E" w:rsidRDefault="00A4286E"/>
    <w:p w:rsidR="00A4286E" w:rsidRDefault="00A4286E"/>
    <w:p w:rsidR="00A4286E" w:rsidRDefault="00A4286E"/>
    <w:p w:rsidR="00A4286E" w:rsidRDefault="00A4286E"/>
  </w:footnote>
  <w:footnote w:type="continuationSeparator" w:id="0">
    <w:p w:rsidR="00A4286E" w:rsidRDefault="00A4286E" w:rsidP="0090659A">
      <w:pPr>
        <w:spacing w:after="0" w:line="240" w:lineRule="auto"/>
      </w:pPr>
      <w:r>
        <w:continuationSeparator/>
      </w:r>
    </w:p>
    <w:p w:rsidR="00A4286E" w:rsidRDefault="00A4286E"/>
    <w:p w:rsidR="00A4286E" w:rsidRDefault="00A4286E"/>
    <w:p w:rsidR="00A4286E" w:rsidRDefault="00A4286E"/>
    <w:p w:rsidR="00A4286E" w:rsidRDefault="00A4286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6245" w:rsidRDefault="000D624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9B26E2" w:rsidP="00C52BA6">
    <w:pPr>
      <w:pStyle w:val="PageHead"/>
    </w:pPr>
    <w:r>
      <w:t>Packet Tracer - Configuring Extended ACLs - Scenario 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2103" w:rsidRDefault="00E3609A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rAUAFzF7WCwAAAA="/>
  </w:docVars>
  <w:rsids>
    <w:rsidRoot w:val="004A5BC5"/>
    <w:rsid w:val="000040CE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D6245"/>
    <w:rsid w:val="000E65F0"/>
    <w:rsid w:val="000F072C"/>
    <w:rsid w:val="000F6743"/>
    <w:rsid w:val="00107B2B"/>
    <w:rsid w:val="00112AC5"/>
    <w:rsid w:val="001133DD"/>
    <w:rsid w:val="0011656C"/>
    <w:rsid w:val="00120CBE"/>
    <w:rsid w:val="001366EC"/>
    <w:rsid w:val="00154E3A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401D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A6C56"/>
    <w:rsid w:val="002B0C06"/>
    <w:rsid w:val="002C090C"/>
    <w:rsid w:val="002C1243"/>
    <w:rsid w:val="002C1815"/>
    <w:rsid w:val="002C6AD6"/>
    <w:rsid w:val="002D6C2A"/>
    <w:rsid w:val="002E5631"/>
    <w:rsid w:val="002F45FF"/>
    <w:rsid w:val="002F609A"/>
    <w:rsid w:val="002F6D17"/>
    <w:rsid w:val="00302887"/>
    <w:rsid w:val="003056EB"/>
    <w:rsid w:val="003071FF"/>
    <w:rsid w:val="00310652"/>
    <w:rsid w:val="0031371D"/>
    <w:rsid w:val="00320788"/>
    <w:rsid w:val="003233A3"/>
    <w:rsid w:val="0034455D"/>
    <w:rsid w:val="00346D17"/>
    <w:rsid w:val="003559CC"/>
    <w:rsid w:val="003569D7"/>
    <w:rsid w:val="003608AC"/>
    <w:rsid w:val="0036465A"/>
    <w:rsid w:val="00370ADE"/>
    <w:rsid w:val="00392C65"/>
    <w:rsid w:val="003A19DC"/>
    <w:rsid w:val="003A1B45"/>
    <w:rsid w:val="003B46FC"/>
    <w:rsid w:val="003B5767"/>
    <w:rsid w:val="003B7605"/>
    <w:rsid w:val="003C49C5"/>
    <w:rsid w:val="003C6BCA"/>
    <w:rsid w:val="003C771E"/>
    <w:rsid w:val="003C7902"/>
    <w:rsid w:val="003D0BFF"/>
    <w:rsid w:val="003D6F65"/>
    <w:rsid w:val="003E5BE5"/>
    <w:rsid w:val="003F4F0E"/>
    <w:rsid w:val="00403C7A"/>
    <w:rsid w:val="004048BF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59EE"/>
    <w:rsid w:val="00466304"/>
    <w:rsid w:val="00485A7F"/>
    <w:rsid w:val="004936C2"/>
    <w:rsid w:val="0049379C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2A77"/>
    <w:rsid w:val="004E474B"/>
    <w:rsid w:val="004E5CC0"/>
    <w:rsid w:val="004F344A"/>
    <w:rsid w:val="00503AA5"/>
    <w:rsid w:val="00516142"/>
    <w:rsid w:val="0052093C"/>
    <w:rsid w:val="00521B31"/>
    <w:rsid w:val="00522469"/>
    <w:rsid w:val="00545538"/>
    <w:rsid w:val="005459EE"/>
    <w:rsid w:val="00552E5B"/>
    <w:rsid w:val="00554B4E"/>
    <w:rsid w:val="00555880"/>
    <w:rsid w:val="00556C02"/>
    <w:rsid w:val="00563249"/>
    <w:rsid w:val="00570A65"/>
    <w:rsid w:val="005762B1"/>
    <w:rsid w:val="00576CBE"/>
    <w:rsid w:val="00580456"/>
    <w:rsid w:val="00580E73"/>
    <w:rsid w:val="00590197"/>
    <w:rsid w:val="00593386"/>
    <w:rsid w:val="00594D86"/>
    <w:rsid w:val="005A6E62"/>
    <w:rsid w:val="005B0E4D"/>
    <w:rsid w:val="005D1B41"/>
    <w:rsid w:val="005D2B29"/>
    <w:rsid w:val="005D354A"/>
    <w:rsid w:val="005E3235"/>
    <w:rsid w:val="005E4176"/>
    <w:rsid w:val="005E65B5"/>
    <w:rsid w:val="005F3AE9"/>
    <w:rsid w:val="005F6D3B"/>
    <w:rsid w:val="006007BB"/>
    <w:rsid w:val="00601DC0"/>
    <w:rsid w:val="006034CB"/>
    <w:rsid w:val="0060411C"/>
    <w:rsid w:val="006131CE"/>
    <w:rsid w:val="00616AC0"/>
    <w:rsid w:val="00617D6E"/>
    <w:rsid w:val="00617DA6"/>
    <w:rsid w:val="00624198"/>
    <w:rsid w:val="006428E5"/>
    <w:rsid w:val="00652EA1"/>
    <w:rsid w:val="006546A1"/>
    <w:rsid w:val="00672919"/>
    <w:rsid w:val="00686587"/>
    <w:rsid w:val="006904CF"/>
    <w:rsid w:val="00695EE2"/>
    <w:rsid w:val="006A4171"/>
    <w:rsid w:val="006A48F1"/>
    <w:rsid w:val="006A71A3"/>
    <w:rsid w:val="006A7E14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21EB8"/>
    <w:rsid w:val="007222AD"/>
    <w:rsid w:val="007267CF"/>
    <w:rsid w:val="00731F3F"/>
    <w:rsid w:val="007421F4"/>
    <w:rsid w:val="00742A0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61AE"/>
    <w:rsid w:val="0078108F"/>
    <w:rsid w:val="00786F58"/>
    <w:rsid w:val="00787CC1"/>
    <w:rsid w:val="00792C27"/>
    <w:rsid w:val="00792F4E"/>
    <w:rsid w:val="0079398D"/>
    <w:rsid w:val="00796C25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227C"/>
    <w:rsid w:val="00814BAA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1DCE"/>
    <w:rsid w:val="008C2920"/>
    <w:rsid w:val="008D13E8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8F5EE4"/>
    <w:rsid w:val="00903523"/>
    <w:rsid w:val="0090659A"/>
    <w:rsid w:val="0090766B"/>
    <w:rsid w:val="00915986"/>
    <w:rsid w:val="00917624"/>
    <w:rsid w:val="0092446A"/>
    <w:rsid w:val="009309F5"/>
    <w:rsid w:val="00933237"/>
    <w:rsid w:val="00933F28"/>
    <w:rsid w:val="00941953"/>
    <w:rsid w:val="009558BF"/>
    <w:rsid w:val="00963E34"/>
    <w:rsid w:val="00966FBC"/>
    <w:rsid w:val="00975E05"/>
    <w:rsid w:val="0098155C"/>
    <w:rsid w:val="00983B77"/>
    <w:rsid w:val="00994210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C52BC"/>
    <w:rsid w:val="009D2C27"/>
    <w:rsid w:val="009E2309"/>
    <w:rsid w:val="009E42B9"/>
    <w:rsid w:val="009F036D"/>
    <w:rsid w:val="00A014A3"/>
    <w:rsid w:val="00A0412D"/>
    <w:rsid w:val="00A21211"/>
    <w:rsid w:val="00A22108"/>
    <w:rsid w:val="00A34E7F"/>
    <w:rsid w:val="00A352FB"/>
    <w:rsid w:val="00A4286E"/>
    <w:rsid w:val="00A42E64"/>
    <w:rsid w:val="00A46F0A"/>
    <w:rsid w:val="00A47CC2"/>
    <w:rsid w:val="00A60146"/>
    <w:rsid w:val="00A622C4"/>
    <w:rsid w:val="00A6628D"/>
    <w:rsid w:val="00A754B4"/>
    <w:rsid w:val="00A76E46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4000"/>
    <w:rsid w:val="00B27499"/>
    <w:rsid w:val="00B3010D"/>
    <w:rsid w:val="00B34292"/>
    <w:rsid w:val="00B35151"/>
    <w:rsid w:val="00B433F2"/>
    <w:rsid w:val="00B458E8"/>
    <w:rsid w:val="00B5397B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639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1833"/>
    <w:rsid w:val="00C52BA6"/>
    <w:rsid w:val="00C6258F"/>
    <w:rsid w:val="00C63DF6"/>
    <w:rsid w:val="00C63E58"/>
    <w:rsid w:val="00C670EE"/>
    <w:rsid w:val="00C67E3B"/>
    <w:rsid w:val="00C822E4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D705D"/>
    <w:rsid w:val="00CE26C5"/>
    <w:rsid w:val="00CE36AF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2AA1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5AEC"/>
    <w:rsid w:val="00D75B6A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B7363"/>
    <w:rsid w:val="00DC186F"/>
    <w:rsid w:val="00DC252F"/>
    <w:rsid w:val="00DC6050"/>
    <w:rsid w:val="00DC755C"/>
    <w:rsid w:val="00DD309F"/>
    <w:rsid w:val="00DE1E44"/>
    <w:rsid w:val="00DE6F44"/>
    <w:rsid w:val="00DF5D29"/>
    <w:rsid w:val="00E037D9"/>
    <w:rsid w:val="00E10CC2"/>
    <w:rsid w:val="00E130EB"/>
    <w:rsid w:val="00E162CD"/>
    <w:rsid w:val="00E17FA5"/>
    <w:rsid w:val="00E26930"/>
    <w:rsid w:val="00E27257"/>
    <w:rsid w:val="00E3609A"/>
    <w:rsid w:val="00E449D0"/>
    <w:rsid w:val="00E4506A"/>
    <w:rsid w:val="00E53F99"/>
    <w:rsid w:val="00E56510"/>
    <w:rsid w:val="00E62EA8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D2922"/>
    <w:rsid w:val="00ED6019"/>
    <w:rsid w:val="00EF253A"/>
    <w:rsid w:val="00EF4205"/>
    <w:rsid w:val="00EF5939"/>
    <w:rsid w:val="00F01714"/>
    <w:rsid w:val="00F0258F"/>
    <w:rsid w:val="00F02D06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A21C2"/>
    <w:rsid w:val="00FA3811"/>
    <w:rsid w:val="00FA3B9F"/>
    <w:rsid w:val="00FA3F06"/>
    <w:rsid w:val="00FA4A26"/>
    <w:rsid w:val="00FB1929"/>
    <w:rsid w:val="00FC5260"/>
    <w:rsid w:val="00FC77CB"/>
    <w:rsid w:val="00FD33AB"/>
    <w:rsid w:val="00FD382D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0135F7-D833-455D-B0ED-076AD5D94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holzing</cp:lastModifiedBy>
  <cp:revision>3</cp:revision>
  <dcterms:created xsi:type="dcterms:W3CDTF">2015-03-23T14:48:00Z</dcterms:created>
  <dcterms:modified xsi:type="dcterms:W3CDTF">2015-07-02T17:19:00Z</dcterms:modified>
</cp:coreProperties>
</file>